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B34E9A" w14:textId="5E49E53F" w:rsidR="00A27666" w:rsidRPr="00A27666" w:rsidRDefault="00A27666" w:rsidP="00A27666">
      <w:pPr>
        <w:jc w:val="center"/>
        <w:rPr>
          <w:b/>
          <w:bCs/>
          <w:sz w:val="44"/>
          <w:szCs w:val="44"/>
        </w:rPr>
      </w:pPr>
      <w:bookmarkStart w:id="0" w:name="_GoBack"/>
      <w:bookmarkEnd w:id="0"/>
      <w:r w:rsidRPr="00A27666">
        <w:rPr>
          <w:b/>
          <w:bCs/>
          <w:sz w:val="44"/>
          <w:szCs w:val="44"/>
        </w:rPr>
        <w:t>CV</w:t>
      </w:r>
    </w:p>
    <w:p w14:paraId="7999C4C6" w14:textId="77777777" w:rsidR="00A27666" w:rsidRDefault="00A27666"/>
    <w:tbl>
      <w:tblPr>
        <w:tblStyle w:val="TableGrid"/>
        <w:tblW w:w="14238" w:type="dxa"/>
        <w:tblLook w:val="04A0" w:firstRow="1" w:lastRow="0" w:firstColumn="1" w:lastColumn="0" w:noHBand="0" w:noVBand="1"/>
      </w:tblPr>
      <w:tblGrid>
        <w:gridCol w:w="4765"/>
        <w:gridCol w:w="9473"/>
      </w:tblGrid>
      <w:tr w:rsidR="00322FC2" w:rsidRPr="003278BC" w14:paraId="13902C1B" w14:textId="77777777" w:rsidTr="003278BC">
        <w:trPr>
          <w:trHeight w:val="377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88C69" w14:textId="755DC34E" w:rsidR="00BA08DC" w:rsidRPr="003278BC" w:rsidRDefault="00BA08DC" w:rsidP="003278BC">
            <w:pPr>
              <w:ind w:left="0" w:firstLine="0"/>
              <w:jc w:val="left"/>
              <w:rPr>
                <w:color w:val="auto"/>
              </w:rPr>
            </w:pPr>
            <w:r w:rsidRPr="003278BC">
              <w:rPr>
                <w:color w:val="auto"/>
              </w:rPr>
              <w:t>Name</w:t>
            </w: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F7ECC" w14:textId="25C187B6" w:rsidR="00BA08DC" w:rsidRPr="003278BC" w:rsidRDefault="0050757A" w:rsidP="003278BC">
            <w:pPr>
              <w:spacing w:line="360" w:lineRule="auto"/>
              <w:rPr>
                <w:color w:val="002060"/>
              </w:rPr>
            </w:pPr>
            <w:r w:rsidRPr="003278BC">
              <w:rPr>
                <w:color w:val="auto"/>
              </w:rPr>
              <w:t xml:space="preserve"> </w:t>
            </w:r>
            <w:proofErr w:type="spellStart"/>
            <w:r w:rsidR="003278BC" w:rsidRPr="003278BC">
              <w:rPr>
                <w:color w:val="002060"/>
              </w:rPr>
              <w:t>Muluken</w:t>
            </w:r>
            <w:proofErr w:type="spellEnd"/>
            <w:r w:rsidR="003278BC" w:rsidRPr="003278BC">
              <w:rPr>
                <w:color w:val="002060"/>
              </w:rPr>
              <w:t xml:space="preserve"> </w:t>
            </w:r>
            <w:proofErr w:type="spellStart"/>
            <w:r w:rsidR="003278BC" w:rsidRPr="003278BC">
              <w:rPr>
                <w:color w:val="002060"/>
              </w:rPr>
              <w:t>Zegeye</w:t>
            </w:r>
            <w:proofErr w:type="spellEnd"/>
            <w:r w:rsidR="003278BC" w:rsidRPr="003278BC">
              <w:rPr>
                <w:color w:val="002060"/>
              </w:rPr>
              <w:t xml:space="preserve"> </w:t>
            </w:r>
            <w:proofErr w:type="spellStart"/>
            <w:r w:rsidR="003278BC" w:rsidRPr="003278BC">
              <w:rPr>
                <w:color w:val="002060"/>
              </w:rPr>
              <w:t>Getie</w:t>
            </w:r>
            <w:proofErr w:type="spellEnd"/>
            <w:r w:rsidR="003278BC" w:rsidRPr="003278BC">
              <w:rPr>
                <w:color w:val="002060"/>
              </w:rPr>
              <w:t xml:space="preserve"> (PhD)</w:t>
            </w:r>
          </w:p>
        </w:tc>
      </w:tr>
      <w:tr w:rsidR="00322FC2" w:rsidRPr="003278BC" w14:paraId="6D0C9D87" w14:textId="77777777" w:rsidTr="00E676CB">
        <w:trPr>
          <w:trHeight w:val="315"/>
        </w:trPr>
        <w:tc>
          <w:tcPr>
            <w:tcW w:w="4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8D30A" w14:textId="77777777" w:rsidR="00BA08DC" w:rsidRPr="003278BC" w:rsidRDefault="00BA08DC" w:rsidP="00E676CB">
            <w:pPr>
              <w:ind w:left="-30" w:firstLine="30"/>
              <w:rPr>
                <w:color w:val="auto"/>
              </w:rPr>
            </w:pPr>
            <w:r w:rsidRPr="003278BC">
              <w:rPr>
                <w:color w:val="auto"/>
              </w:rPr>
              <w:t>Education (Degree, discipline, institution, year)</w:t>
            </w: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4E833" w14:textId="11A9DC42" w:rsidR="00BA08DC" w:rsidRPr="003278BC" w:rsidRDefault="00BA08DC" w:rsidP="00BA08DC">
            <w:pPr>
              <w:pStyle w:val="ListParagraph"/>
              <w:numPr>
                <w:ilvl w:val="0"/>
                <w:numId w:val="1"/>
              </w:numPr>
              <w:rPr>
                <w:color w:val="auto"/>
              </w:rPr>
            </w:pPr>
            <w:r w:rsidRPr="003278BC">
              <w:rPr>
                <w:color w:val="auto"/>
              </w:rPr>
              <w:t xml:space="preserve">BSc: </w:t>
            </w:r>
            <w:r w:rsidR="007A28E1" w:rsidRPr="003278BC">
              <w:rPr>
                <w:color w:val="auto"/>
              </w:rPr>
              <w:t xml:space="preserve">in Industrial Engineering, </w:t>
            </w:r>
            <w:proofErr w:type="spellStart"/>
            <w:r w:rsidR="007A28E1" w:rsidRPr="003278BC">
              <w:rPr>
                <w:color w:val="auto"/>
              </w:rPr>
              <w:t>Mekelle</w:t>
            </w:r>
            <w:proofErr w:type="spellEnd"/>
            <w:r w:rsidR="007A28E1" w:rsidRPr="003278BC">
              <w:rPr>
                <w:color w:val="auto"/>
              </w:rPr>
              <w:t xml:space="preserve"> University, 2005</w:t>
            </w:r>
          </w:p>
        </w:tc>
      </w:tr>
      <w:tr w:rsidR="00322FC2" w:rsidRPr="003278BC" w14:paraId="546CACCC" w14:textId="77777777" w:rsidTr="00E676CB">
        <w:trPr>
          <w:trHeight w:val="330"/>
        </w:trPr>
        <w:tc>
          <w:tcPr>
            <w:tcW w:w="47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43C4E" w14:textId="77777777" w:rsidR="00BA08DC" w:rsidRPr="003278BC" w:rsidRDefault="00BA08DC" w:rsidP="00E676CB">
            <w:pPr>
              <w:ind w:left="-30" w:firstLine="30"/>
              <w:rPr>
                <w:color w:val="auto"/>
              </w:rPr>
            </w:pP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A4457" w14:textId="4265B2BA" w:rsidR="00BA08DC" w:rsidRPr="003278BC" w:rsidRDefault="00BA08DC" w:rsidP="00BA08DC">
            <w:pPr>
              <w:pStyle w:val="ListParagraph"/>
              <w:numPr>
                <w:ilvl w:val="0"/>
                <w:numId w:val="1"/>
              </w:numPr>
              <w:rPr>
                <w:color w:val="auto"/>
              </w:rPr>
            </w:pPr>
            <w:r w:rsidRPr="003278BC">
              <w:rPr>
                <w:color w:val="auto"/>
              </w:rPr>
              <w:t xml:space="preserve">MSc: </w:t>
            </w:r>
            <w:r w:rsidR="007A28E1" w:rsidRPr="003278BC">
              <w:rPr>
                <w:color w:val="auto"/>
              </w:rPr>
              <w:t>in Sustainable energy Engineering, Bahir Dar University,2014</w:t>
            </w:r>
          </w:p>
        </w:tc>
      </w:tr>
      <w:tr w:rsidR="00322FC2" w:rsidRPr="003278BC" w14:paraId="29888A9E" w14:textId="77777777" w:rsidTr="00E676CB">
        <w:trPr>
          <w:trHeight w:val="296"/>
        </w:trPr>
        <w:tc>
          <w:tcPr>
            <w:tcW w:w="47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DFD3A" w14:textId="77777777" w:rsidR="00BA08DC" w:rsidRPr="003278BC" w:rsidRDefault="00BA08DC" w:rsidP="00E676CB">
            <w:pPr>
              <w:ind w:left="-30" w:firstLine="30"/>
              <w:rPr>
                <w:color w:val="auto"/>
              </w:rPr>
            </w:pP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88238" w14:textId="389F6020" w:rsidR="00BA08DC" w:rsidRPr="003278BC" w:rsidRDefault="00BA08DC" w:rsidP="00BA08DC">
            <w:pPr>
              <w:pStyle w:val="ListParagraph"/>
              <w:numPr>
                <w:ilvl w:val="0"/>
                <w:numId w:val="1"/>
              </w:numPr>
              <w:rPr>
                <w:color w:val="auto"/>
              </w:rPr>
            </w:pPr>
            <w:r w:rsidRPr="003278BC">
              <w:rPr>
                <w:color w:val="auto"/>
              </w:rPr>
              <w:t xml:space="preserve">PhD:  </w:t>
            </w:r>
            <w:r w:rsidR="00AF09E3" w:rsidRPr="003278BC">
              <w:rPr>
                <w:color w:val="auto"/>
              </w:rPr>
              <w:t>In energy engineering, 2021</w:t>
            </w:r>
            <w:r w:rsidR="002B0011" w:rsidRPr="003278BC">
              <w:rPr>
                <w:color w:val="auto"/>
              </w:rPr>
              <w:t>.</w:t>
            </w:r>
            <w:r w:rsidR="00AF09E3" w:rsidRPr="003278BC">
              <w:rPr>
                <w:color w:val="auto"/>
              </w:rPr>
              <w:t xml:space="preserve"> </w:t>
            </w:r>
          </w:p>
        </w:tc>
      </w:tr>
      <w:tr w:rsidR="00322FC2" w:rsidRPr="003278BC" w14:paraId="31CE5E7A" w14:textId="77777777" w:rsidTr="00E676CB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A94EE" w14:textId="47E766EF" w:rsidR="00BA08DC" w:rsidRPr="003278BC" w:rsidRDefault="00BA08DC" w:rsidP="00E676CB">
            <w:pPr>
              <w:ind w:left="-30" w:firstLine="30"/>
              <w:rPr>
                <w:color w:val="auto"/>
              </w:rPr>
            </w:pPr>
            <w:r w:rsidRPr="003278BC">
              <w:rPr>
                <w:color w:val="auto"/>
              </w:rPr>
              <w:t>Academic experience – institution, rank, title (chair, coordinator, etc. if appropriate), when full time or part time</w:t>
            </w: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EB169" w14:textId="4760885C" w:rsidR="00BA08DC" w:rsidRPr="003278BC" w:rsidRDefault="00BD1C9B" w:rsidP="00BA08DC">
            <w:pPr>
              <w:pStyle w:val="ListParagraph"/>
              <w:numPr>
                <w:ilvl w:val="0"/>
                <w:numId w:val="2"/>
              </w:numPr>
              <w:rPr>
                <w:color w:val="auto"/>
              </w:rPr>
            </w:pPr>
            <w:r w:rsidRPr="003278BC">
              <w:rPr>
                <w:color w:val="auto"/>
              </w:rPr>
              <w:t>[</w:t>
            </w:r>
            <w:r w:rsidR="008956C9" w:rsidRPr="003278BC">
              <w:rPr>
                <w:color w:val="auto"/>
              </w:rPr>
              <w:t>April</w:t>
            </w:r>
            <w:r w:rsidRPr="003278BC">
              <w:rPr>
                <w:color w:val="auto"/>
              </w:rPr>
              <w:t xml:space="preserve"> 20</w:t>
            </w:r>
            <w:r w:rsidR="008956C9" w:rsidRPr="003278BC">
              <w:rPr>
                <w:color w:val="auto"/>
              </w:rPr>
              <w:t>21</w:t>
            </w:r>
            <w:r w:rsidRPr="003278BC">
              <w:rPr>
                <w:color w:val="auto"/>
              </w:rPr>
              <w:t xml:space="preserve"> – </w:t>
            </w:r>
            <w:r w:rsidR="008956C9" w:rsidRPr="003278BC">
              <w:rPr>
                <w:color w:val="auto"/>
              </w:rPr>
              <w:t>now</w:t>
            </w:r>
            <w:r w:rsidRPr="003278BC">
              <w:rPr>
                <w:color w:val="auto"/>
              </w:rPr>
              <w:t xml:space="preserve">] </w:t>
            </w:r>
            <w:r w:rsidR="008956C9" w:rsidRPr="003278BC">
              <w:rPr>
                <w:color w:val="auto"/>
              </w:rPr>
              <w:t>Assistant professor</w:t>
            </w:r>
            <w:r w:rsidRPr="003278BC">
              <w:rPr>
                <w:color w:val="auto"/>
              </w:rPr>
              <w:t>, Bahir Dar University, Bahir Dar, Ethiopia</w:t>
            </w:r>
          </w:p>
          <w:p w14:paraId="0CB4F947" w14:textId="738E6F02" w:rsidR="008956C9" w:rsidRPr="003278BC" w:rsidRDefault="008956C9" w:rsidP="008956C9">
            <w:pPr>
              <w:pStyle w:val="ListParagraph"/>
              <w:numPr>
                <w:ilvl w:val="0"/>
                <w:numId w:val="2"/>
              </w:numPr>
              <w:rPr>
                <w:color w:val="auto"/>
              </w:rPr>
            </w:pPr>
            <w:r w:rsidRPr="003278BC">
              <w:rPr>
                <w:color w:val="auto"/>
              </w:rPr>
              <w:t>[July 2014 – April 2021]   Lecturer, Bahir Dar University, Bahir Dar, Ethiopia</w:t>
            </w:r>
          </w:p>
          <w:p w14:paraId="242ED58E" w14:textId="0E112FB8" w:rsidR="00BD1C9B" w:rsidRPr="003278BC" w:rsidRDefault="00BD1C9B" w:rsidP="00BA08DC">
            <w:pPr>
              <w:pStyle w:val="ListParagraph"/>
              <w:numPr>
                <w:ilvl w:val="0"/>
                <w:numId w:val="2"/>
              </w:numPr>
              <w:rPr>
                <w:color w:val="auto"/>
              </w:rPr>
            </w:pPr>
            <w:r w:rsidRPr="003278BC">
              <w:rPr>
                <w:color w:val="auto"/>
              </w:rPr>
              <w:t>[March 2012 – July 2014] Assistant Lecturer, Bahir Dar University, Bahir Dar, Ethiopia</w:t>
            </w:r>
          </w:p>
          <w:p w14:paraId="6CAAA1C7" w14:textId="77777777" w:rsidR="00BD1C9B" w:rsidRPr="003278BC" w:rsidRDefault="00BD1C9B" w:rsidP="00BA08DC">
            <w:pPr>
              <w:pStyle w:val="ListParagraph"/>
              <w:numPr>
                <w:ilvl w:val="0"/>
                <w:numId w:val="2"/>
              </w:numPr>
              <w:rPr>
                <w:color w:val="auto"/>
              </w:rPr>
            </w:pPr>
            <w:r w:rsidRPr="003278BC">
              <w:rPr>
                <w:color w:val="auto"/>
              </w:rPr>
              <w:t xml:space="preserve">[April 2008 – March 2012] Instructor, </w:t>
            </w:r>
            <w:r w:rsidRPr="003278BC">
              <w:rPr>
                <w:color w:val="auto"/>
                <w:lang w:val="en-GB"/>
              </w:rPr>
              <w:t>Bahir Dar Poly technic college</w:t>
            </w:r>
            <w:r w:rsidRPr="003278BC">
              <w:rPr>
                <w:color w:val="auto"/>
              </w:rPr>
              <w:t>, Bahir Dar, Ethiopia</w:t>
            </w:r>
          </w:p>
          <w:p w14:paraId="40705DE1" w14:textId="13C3752D" w:rsidR="002B0011" w:rsidRPr="003278BC" w:rsidRDefault="002B0011" w:rsidP="002B0011">
            <w:pPr>
              <w:pStyle w:val="ListParagraph"/>
              <w:numPr>
                <w:ilvl w:val="0"/>
                <w:numId w:val="2"/>
              </w:numPr>
              <w:rPr>
                <w:color w:val="auto"/>
              </w:rPr>
            </w:pPr>
            <w:r w:rsidRPr="003278BC">
              <w:rPr>
                <w:color w:val="auto"/>
              </w:rPr>
              <w:t xml:space="preserve">[Oct 2005 – April 2008] Labor inspector expert, </w:t>
            </w:r>
            <w:proofErr w:type="spellStart"/>
            <w:r w:rsidRPr="003278BC">
              <w:rPr>
                <w:color w:val="auto"/>
              </w:rPr>
              <w:t>Awi</w:t>
            </w:r>
            <w:proofErr w:type="spellEnd"/>
            <w:r w:rsidRPr="003278BC">
              <w:rPr>
                <w:color w:val="auto"/>
              </w:rPr>
              <w:t xml:space="preserve"> Zone Labor and social affairs department </w:t>
            </w:r>
            <w:proofErr w:type="spellStart"/>
            <w:r w:rsidRPr="003278BC">
              <w:rPr>
                <w:color w:val="auto"/>
              </w:rPr>
              <w:t>Injibara</w:t>
            </w:r>
            <w:proofErr w:type="spellEnd"/>
            <w:r w:rsidRPr="003278BC">
              <w:rPr>
                <w:color w:val="auto"/>
              </w:rPr>
              <w:t>, Ethiopia</w:t>
            </w:r>
          </w:p>
        </w:tc>
      </w:tr>
      <w:tr w:rsidR="00322FC2" w:rsidRPr="003278BC" w14:paraId="4974EB09" w14:textId="77777777" w:rsidTr="00E676CB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B2AB6" w14:textId="12830870" w:rsidR="00BA08DC" w:rsidRPr="003278BC" w:rsidRDefault="009225E6" w:rsidP="00E676CB">
            <w:pPr>
              <w:ind w:left="-30" w:firstLine="30"/>
              <w:rPr>
                <w:color w:val="auto"/>
              </w:rPr>
            </w:pPr>
            <w:r w:rsidRPr="003278BC">
              <w:rPr>
                <w:color w:val="auto"/>
              </w:rPr>
              <w:t>Position</w:t>
            </w:r>
            <w:r w:rsidR="00BA08DC" w:rsidRPr="003278BC">
              <w:rPr>
                <w:color w:val="auto"/>
              </w:rPr>
              <w:t xml:space="preserve"> experience </w:t>
            </w: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5E2BE" w14:textId="333E485A" w:rsidR="00BA08DC" w:rsidRPr="003278BC" w:rsidRDefault="001F18CE" w:rsidP="00812DB0">
            <w:pPr>
              <w:pStyle w:val="ListParagraph"/>
              <w:numPr>
                <w:ilvl w:val="0"/>
                <w:numId w:val="9"/>
              </w:numPr>
              <w:rPr>
                <w:color w:val="auto"/>
              </w:rPr>
            </w:pPr>
            <w:r w:rsidRPr="003278BC">
              <w:rPr>
                <w:color w:val="auto"/>
              </w:rPr>
              <w:t xml:space="preserve">[August 2015 – </w:t>
            </w:r>
            <w:r w:rsidR="003C7663" w:rsidRPr="003278BC">
              <w:rPr>
                <w:color w:val="auto"/>
              </w:rPr>
              <w:t>March</w:t>
            </w:r>
            <w:r w:rsidRPr="003278BC">
              <w:rPr>
                <w:color w:val="auto"/>
              </w:rPr>
              <w:t xml:space="preserve"> 2018] Dean for faculty of Mechanical and industrial Engineering, Bahir Dar University, Bahir Dar, Ethiopia</w:t>
            </w:r>
          </w:p>
          <w:p w14:paraId="081BCDEB" w14:textId="77777777" w:rsidR="001F18CE" w:rsidRPr="003278BC" w:rsidRDefault="001F18CE" w:rsidP="00812DB0">
            <w:pPr>
              <w:pStyle w:val="ListParagraph"/>
              <w:numPr>
                <w:ilvl w:val="0"/>
                <w:numId w:val="9"/>
              </w:numPr>
              <w:rPr>
                <w:color w:val="auto"/>
              </w:rPr>
            </w:pPr>
            <w:r w:rsidRPr="003278BC">
              <w:rPr>
                <w:color w:val="auto"/>
              </w:rPr>
              <w:t>[December 2013 – August 2015] Income generation coordinator, Bahir Dar University, Bahir Dar, Ethiopia</w:t>
            </w:r>
          </w:p>
          <w:p w14:paraId="28727165" w14:textId="06784A08" w:rsidR="001F18CE" w:rsidRPr="003278BC" w:rsidRDefault="001F18CE" w:rsidP="00812DB0">
            <w:pPr>
              <w:pStyle w:val="ListParagraph"/>
              <w:numPr>
                <w:ilvl w:val="0"/>
                <w:numId w:val="9"/>
              </w:numPr>
              <w:rPr>
                <w:color w:val="auto"/>
              </w:rPr>
            </w:pPr>
            <w:r w:rsidRPr="003278BC">
              <w:rPr>
                <w:color w:val="auto"/>
              </w:rPr>
              <w:t xml:space="preserve">[2009 – 2010]   Department </w:t>
            </w:r>
            <w:r w:rsidR="00812DB0" w:rsidRPr="003278BC">
              <w:rPr>
                <w:color w:val="auto"/>
              </w:rPr>
              <w:t>head,</w:t>
            </w:r>
            <w:r w:rsidRPr="003278BC">
              <w:rPr>
                <w:color w:val="auto"/>
              </w:rPr>
              <w:t xml:space="preserve"> </w:t>
            </w:r>
            <w:r w:rsidRPr="003278BC">
              <w:rPr>
                <w:color w:val="auto"/>
                <w:lang w:val="en-GB"/>
              </w:rPr>
              <w:t>Bahir Dar Poly technic college</w:t>
            </w:r>
            <w:r w:rsidRPr="003278BC">
              <w:rPr>
                <w:color w:val="auto"/>
              </w:rPr>
              <w:t>, Bahir Dar, Ethiopia</w:t>
            </w:r>
          </w:p>
        </w:tc>
      </w:tr>
      <w:tr w:rsidR="00A4171A" w:rsidRPr="003278BC" w14:paraId="26C0D30F" w14:textId="77777777" w:rsidTr="00E676CB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62069" w14:textId="1CBB5DCB" w:rsidR="00A4171A" w:rsidRPr="003278BC" w:rsidRDefault="00A4171A" w:rsidP="00E676CB">
            <w:pPr>
              <w:ind w:left="-30" w:firstLine="30"/>
              <w:rPr>
                <w:i/>
                <w:iCs/>
                <w:color w:val="auto"/>
              </w:rPr>
            </w:pPr>
            <w:r w:rsidRPr="003278BC">
              <w:rPr>
                <w:i/>
                <w:iCs/>
                <w:color w:val="auto"/>
              </w:rPr>
              <w:t xml:space="preserve">Overall experience </w:t>
            </w: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E0C85" w14:textId="22B96CD0" w:rsidR="00A4171A" w:rsidRPr="003278BC" w:rsidRDefault="00A4171A" w:rsidP="00812DB0">
            <w:pPr>
              <w:pStyle w:val="ListParagraph"/>
              <w:numPr>
                <w:ilvl w:val="0"/>
                <w:numId w:val="9"/>
              </w:numPr>
              <w:rPr>
                <w:i/>
                <w:iCs/>
                <w:color w:val="auto"/>
              </w:rPr>
            </w:pPr>
            <w:r w:rsidRPr="003278BC">
              <w:rPr>
                <w:i/>
                <w:iCs/>
                <w:color w:val="auto"/>
              </w:rPr>
              <w:t>1</w:t>
            </w:r>
            <w:r w:rsidR="00A07C7D" w:rsidRPr="003278BC">
              <w:rPr>
                <w:i/>
                <w:iCs/>
                <w:color w:val="auto"/>
              </w:rPr>
              <w:t>6</w:t>
            </w:r>
            <w:r w:rsidRPr="003278BC">
              <w:rPr>
                <w:i/>
                <w:iCs/>
                <w:color w:val="auto"/>
              </w:rPr>
              <w:t xml:space="preserve"> years</w:t>
            </w:r>
            <w:r w:rsidR="002B0011" w:rsidRPr="003278BC">
              <w:rPr>
                <w:i/>
                <w:iCs/>
                <w:color w:val="auto"/>
              </w:rPr>
              <w:t xml:space="preserve"> </w:t>
            </w:r>
            <w:r w:rsidRPr="003278BC">
              <w:rPr>
                <w:i/>
                <w:iCs/>
                <w:color w:val="auto"/>
              </w:rPr>
              <w:t>in teaching and as experts</w:t>
            </w:r>
          </w:p>
          <w:p w14:paraId="40B62546" w14:textId="278DDEE9" w:rsidR="00A4171A" w:rsidRPr="003278BC" w:rsidRDefault="00662C96" w:rsidP="00812DB0">
            <w:pPr>
              <w:pStyle w:val="ListParagraph"/>
              <w:numPr>
                <w:ilvl w:val="0"/>
                <w:numId w:val="9"/>
              </w:numPr>
              <w:rPr>
                <w:i/>
                <w:iCs/>
                <w:color w:val="auto"/>
              </w:rPr>
            </w:pPr>
            <w:r w:rsidRPr="003278BC">
              <w:rPr>
                <w:i/>
                <w:iCs/>
                <w:color w:val="auto"/>
              </w:rPr>
              <w:t>5</w:t>
            </w:r>
            <w:r w:rsidR="00A4171A" w:rsidRPr="003278BC">
              <w:rPr>
                <w:i/>
                <w:iCs/>
                <w:color w:val="auto"/>
              </w:rPr>
              <w:t xml:space="preserve"> years </w:t>
            </w:r>
            <w:r w:rsidRPr="003278BC">
              <w:rPr>
                <w:i/>
                <w:iCs/>
                <w:color w:val="auto"/>
              </w:rPr>
              <w:t xml:space="preserve">and 5 months </w:t>
            </w:r>
            <w:r w:rsidR="00A4171A" w:rsidRPr="003278BC">
              <w:rPr>
                <w:i/>
                <w:iCs/>
                <w:color w:val="auto"/>
              </w:rPr>
              <w:t xml:space="preserve">in leadership position </w:t>
            </w:r>
          </w:p>
        </w:tc>
      </w:tr>
      <w:tr w:rsidR="00322FC2" w:rsidRPr="003278BC" w14:paraId="31AD28BB" w14:textId="77777777" w:rsidTr="00E676CB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98CB7" w14:textId="77777777" w:rsidR="00BA08DC" w:rsidRPr="003278BC" w:rsidRDefault="00BA08DC" w:rsidP="00E676CB">
            <w:pPr>
              <w:ind w:left="-30" w:firstLine="30"/>
              <w:rPr>
                <w:color w:val="auto"/>
              </w:rPr>
            </w:pPr>
            <w:r w:rsidRPr="003278BC">
              <w:rPr>
                <w:color w:val="auto"/>
              </w:rPr>
              <w:t>Certifications or professional registrations</w:t>
            </w: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A3253" w14:textId="2F2F4E8D" w:rsidR="00BA08DC" w:rsidRPr="003278BC" w:rsidRDefault="00995086" w:rsidP="008C66E6">
            <w:pPr>
              <w:pStyle w:val="ListParagraph"/>
              <w:numPr>
                <w:ilvl w:val="0"/>
                <w:numId w:val="9"/>
              </w:numPr>
              <w:rPr>
                <w:color w:val="auto"/>
                <w:lang w:val="en-GB"/>
              </w:rPr>
            </w:pPr>
            <w:r w:rsidRPr="003278BC">
              <w:rPr>
                <w:color w:val="auto"/>
                <w:lang w:val="en-GB"/>
              </w:rPr>
              <w:t xml:space="preserve">Certified on Electromechanical equipment and machinery maintenance </w:t>
            </w:r>
            <w:proofErr w:type="gramStart"/>
            <w:r w:rsidRPr="003278BC">
              <w:rPr>
                <w:color w:val="auto"/>
                <w:lang w:val="en-GB"/>
              </w:rPr>
              <w:t>( competent</w:t>
            </w:r>
            <w:proofErr w:type="gramEnd"/>
            <w:r w:rsidRPr="003278BC">
              <w:rPr>
                <w:color w:val="auto"/>
                <w:lang w:val="en-GB"/>
              </w:rPr>
              <w:t xml:space="preserve"> with level IV) from Amhara centre of competence</w:t>
            </w:r>
          </w:p>
          <w:p w14:paraId="5D481727" w14:textId="4539A4B2" w:rsidR="00995086" w:rsidRPr="003278BC" w:rsidRDefault="00995086" w:rsidP="008C66E6">
            <w:pPr>
              <w:pStyle w:val="ListParagraph"/>
              <w:numPr>
                <w:ilvl w:val="0"/>
                <w:numId w:val="9"/>
              </w:numPr>
              <w:rPr>
                <w:color w:val="auto"/>
              </w:rPr>
            </w:pPr>
            <w:r w:rsidRPr="003278BC">
              <w:rPr>
                <w:color w:val="auto"/>
              </w:rPr>
              <w:t>Graduated with higher Diploma as a Certified Professional Teacher Educator from Bahir Dar University College of Education and Behavioral Science, February 2018</w:t>
            </w:r>
          </w:p>
        </w:tc>
      </w:tr>
      <w:tr w:rsidR="00322FC2" w:rsidRPr="003278BC" w14:paraId="15A9F7AA" w14:textId="77777777" w:rsidTr="00E676CB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0678C" w14:textId="77777777" w:rsidR="00BA08DC" w:rsidRPr="003278BC" w:rsidRDefault="00BA08DC" w:rsidP="00E676CB">
            <w:pPr>
              <w:ind w:left="-30" w:firstLine="30"/>
              <w:rPr>
                <w:color w:val="auto"/>
              </w:rPr>
            </w:pPr>
            <w:r w:rsidRPr="003278BC">
              <w:rPr>
                <w:color w:val="auto"/>
              </w:rPr>
              <w:t>Current membership in professional organizations</w:t>
            </w: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148FD" w14:textId="40F0535D" w:rsidR="00BA08DC" w:rsidRPr="004C325E" w:rsidRDefault="003278BC" w:rsidP="004C325E">
            <w:pPr>
              <w:pStyle w:val="ListParagraph"/>
              <w:numPr>
                <w:ilvl w:val="0"/>
                <w:numId w:val="15"/>
              </w:numPr>
              <w:jc w:val="left"/>
              <w:rPr>
                <w:color w:val="auto"/>
              </w:rPr>
            </w:pPr>
            <w:r w:rsidRPr="004C325E">
              <w:rPr>
                <w:color w:val="auto"/>
              </w:rPr>
              <w:t>Amhar</w:t>
            </w:r>
            <w:r w:rsidR="004C325E" w:rsidRPr="004C325E">
              <w:rPr>
                <w:color w:val="auto"/>
              </w:rPr>
              <w:t>a</w:t>
            </w:r>
            <w:r w:rsidRPr="004C325E">
              <w:rPr>
                <w:color w:val="auto"/>
              </w:rPr>
              <w:t xml:space="preserve"> </w:t>
            </w:r>
            <w:r w:rsidR="004C325E" w:rsidRPr="004C325E">
              <w:rPr>
                <w:color w:val="auto"/>
              </w:rPr>
              <w:t>scholars’</w:t>
            </w:r>
            <w:r w:rsidRPr="004C325E">
              <w:rPr>
                <w:color w:val="auto"/>
              </w:rPr>
              <w:t xml:space="preserve"> association </w:t>
            </w:r>
          </w:p>
        </w:tc>
      </w:tr>
      <w:tr w:rsidR="00322FC2" w:rsidRPr="003278BC" w14:paraId="5E52A697" w14:textId="77777777" w:rsidTr="00BA08DC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F01DC" w14:textId="77777777" w:rsidR="00BA08DC" w:rsidRPr="003278BC" w:rsidRDefault="00BA08DC" w:rsidP="00E676CB">
            <w:pPr>
              <w:ind w:left="-30" w:firstLine="30"/>
              <w:rPr>
                <w:color w:val="auto"/>
              </w:rPr>
            </w:pPr>
            <w:r w:rsidRPr="003278BC">
              <w:rPr>
                <w:color w:val="auto"/>
              </w:rPr>
              <w:t>Honors and awards</w:t>
            </w: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783CF" w14:textId="77777777" w:rsidR="00E3614C" w:rsidRPr="003278BC" w:rsidRDefault="00E3614C" w:rsidP="00E3614C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r w:rsidRPr="003278BC">
              <w:rPr>
                <w:color w:val="auto"/>
              </w:rPr>
              <w:t>Certificate of appreciation in recognition for distinguished and outstanding contribution as best department head in the year 2002 E.C at Bahir Dar polytechnic college</w:t>
            </w:r>
          </w:p>
          <w:p w14:paraId="19288780" w14:textId="77777777" w:rsidR="00E3614C" w:rsidRPr="003278BC" w:rsidRDefault="00E3614C" w:rsidP="00E3614C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r w:rsidRPr="003278BC">
              <w:rPr>
                <w:color w:val="auto"/>
              </w:rPr>
              <w:t xml:space="preserve">Certificate of appreciation in recognition of distinguished and outstanding contribution for effective implementation of ISO 9001:2008 Quality Management System as task force member from January 2009 to July 2010. </w:t>
            </w:r>
          </w:p>
          <w:p w14:paraId="61F57AC3" w14:textId="42E2F12C" w:rsidR="00E3614C" w:rsidRPr="003278BC" w:rsidRDefault="00E3614C" w:rsidP="00E3614C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r w:rsidRPr="003278BC">
              <w:rPr>
                <w:color w:val="auto"/>
              </w:rPr>
              <w:lastRenderedPageBreak/>
              <w:t>Certificate of appreciation in recognition for distinguished and outstanding performance as a dean of faculty of mechanical and industrial engineering in 2009E.C at Bahir Dar Institute of technology, Bahir Dar University.</w:t>
            </w:r>
          </w:p>
          <w:p w14:paraId="6D472B3D" w14:textId="5ED8B2B9" w:rsidR="00E615D8" w:rsidRPr="003278BC" w:rsidRDefault="00995086" w:rsidP="00C300EF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r w:rsidRPr="003278BC">
              <w:rPr>
                <w:color w:val="auto"/>
              </w:rPr>
              <w:t>Certificate on successful completion of the training on Quality Management System Audit based on ISO 19011:2002 organized by the Ethiopian standards Agency</w:t>
            </w:r>
            <w:r w:rsidR="003278BC" w:rsidRPr="003278BC">
              <w:rPr>
                <w:color w:val="auto"/>
              </w:rPr>
              <w:t xml:space="preserve"> </w:t>
            </w:r>
            <w:r w:rsidRPr="003278BC">
              <w:rPr>
                <w:color w:val="auto"/>
              </w:rPr>
              <w:t>(ESA)from 13-17June 2011 at Bahir Dar</w:t>
            </w:r>
          </w:p>
        </w:tc>
      </w:tr>
      <w:tr w:rsidR="00322FC2" w:rsidRPr="003278BC" w14:paraId="33E0D072" w14:textId="77777777" w:rsidTr="00BA08DC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DCA32" w14:textId="77777777" w:rsidR="00BA08DC" w:rsidRPr="003278BC" w:rsidRDefault="00BA08DC" w:rsidP="00E676CB">
            <w:pPr>
              <w:ind w:left="-30" w:firstLine="30"/>
              <w:rPr>
                <w:color w:val="auto"/>
              </w:rPr>
            </w:pPr>
            <w:r w:rsidRPr="003278BC">
              <w:rPr>
                <w:color w:val="auto"/>
              </w:rPr>
              <w:lastRenderedPageBreak/>
              <w:t>Service activities (within and outside of the institution)</w:t>
            </w: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A4596" w14:textId="77777777" w:rsidR="00C300EF" w:rsidRPr="003278BC" w:rsidRDefault="00C300EF" w:rsidP="00C300EF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r w:rsidRPr="003278BC">
              <w:rPr>
                <w:color w:val="auto"/>
              </w:rPr>
              <w:t>Certificate on successful completion of the training on Quality Management System Development &amp; Implementation based on ISO 9001:2008 organized by the Ethiopian &amp; Standards Authority Ethiopia (QSAE)from 21-25June 2010 at Addis Ababa</w:t>
            </w:r>
          </w:p>
          <w:p w14:paraId="3A2C8939" w14:textId="77777777" w:rsidR="00C300EF" w:rsidRPr="003278BC" w:rsidRDefault="00C300EF" w:rsidP="00C300EF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r w:rsidRPr="003278BC">
              <w:rPr>
                <w:color w:val="auto"/>
              </w:rPr>
              <w:t xml:space="preserve">Certificate on successful attending of the training on Theoretical and practical verification of Commercial </w:t>
            </w:r>
            <w:proofErr w:type="gramStart"/>
            <w:r w:rsidRPr="003278BC">
              <w:rPr>
                <w:color w:val="auto"/>
              </w:rPr>
              <w:t>weighing</w:t>
            </w:r>
            <w:proofErr w:type="gramEnd"/>
            <w:r w:rsidRPr="003278BC">
              <w:rPr>
                <w:color w:val="auto"/>
              </w:rPr>
              <w:t xml:space="preserve"> Instruments (Balances) and fuel Dispensers from 14-18 November, 2011 at </w:t>
            </w:r>
            <w:proofErr w:type="spellStart"/>
            <w:r w:rsidRPr="003278BC">
              <w:rPr>
                <w:color w:val="auto"/>
              </w:rPr>
              <w:t>Debre</w:t>
            </w:r>
            <w:proofErr w:type="spellEnd"/>
            <w:r w:rsidRPr="003278BC">
              <w:rPr>
                <w:color w:val="auto"/>
              </w:rPr>
              <w:t>-Markos</w:t>
            </w:r>
          </w:p>
          <w:p w14:paraId="599921C1" w14:textId="77777777" w:rsidR="00C300EF" w:rsidRPr="003278BC" w:rsidRDefault="00C300EF" w:rsidP="00C300EF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r w:rsidRPr="003278BC">
              <w:rPr>
                <w:color w:val="auto"/>
              </w:rPr>
              <w:t>Certificate on successful completion of a job enhancement training program conducted by ZEDE ENGINEERING in the field of Air Condition and Ventilation System Design from February 20-26,2017</w:t>
            </w:r>
          </w:p>
          <w:p w14:paraId="319B832B" w14:textId="77777777" w:rsidR="00C300EF" w:rsidRPr="003278BC" w:rsidRDefault="00C300EF" w:rsidP="00C300EF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r w:rsidRPr="003278BC">
              <w:rPr>
                <w:color w:val="auto"/>
              </w:rPr>
              <w:t xml:space="preserve">Certificate on successful completion of training Troubleshooting and Maintenance of PICO solar System &amp; Solar home systems from March 09-11/2015, organized by </w:t>
            </w:r>
            <w:proofErr w:type="spellStart"/>
            <w:r w:rsidRPr="003278BC">
              <w:rPr>
                <w:color w:val="auto"/>
              </w:rPr>
              <w:t>BiT</w:t>
            </w:r>
            <w:proofErr w:type="spellEnd"/>
            <w:r w:rsidRPr="003278BC">
              <w:rPr>
                <w:color w:val="auto"/>
              </w:rPr>
              <w:t xml:space="preserve">, </w:t>
            </w:r>
            <w:proofErr w:type="spellStart"/>
            <w:r w:rsidRPr="003278BC">
              <w:rPr>
                <w:color w:val="auto"/>
              </w:rPr>
              <w:t>Fosera</w:t>
            </w:r>
            <w:proofErr w:type="spellEnd"/>
            <w:r w:rsidRPr="003278BC">
              <w:rPr>
                <w:color w:val="auto"/>
              </w:rPr>
              <w:t xml:space="preserve"> Manufacturing PLC, </w:t>
            </w:r>
            <w:proofErr w:type="spellStart"/>
            <w:r w:rsidRPr="003278BC">
              <w:rPr>
                <w:color w:val="auto"/>
              </w:rPr>
              <w:t>Atmoosfair</w:t>
            </w:r>
            <w:proofErr w:type="spellEnd"/>
            <w:r w:rsidRPr="003278BC">
              <w:rPr>
                <w:color w:val="auto"/>
              </w:rPr>
              <w:t xml:space="preserve"> GmbH and GIZ </w:t>
            </w:r>
            <w:proofErr w:type="spellStart"/>
            <w:r w:rsidRPr="003278BC">
              <w:rPr>
                <w:color w:val="auto"/>
              </w:rPr>
              <w:t>EnDev</w:t>
            </w:r>
            <w:proofErr w:type="spellEnd"/>
          </w:p>
          <w:p w14:paraId="3603D63F" w14:textId="77777777" w:rsidR="00C300EF" w:rsidRPr="003278BC" w:rsidRDefault="00C300EF" w:rsidP="00C300EF">
            <w:pPr>
              <w:pStyle w:val="ListParagraph"/>
              <w:numPr>
                <w:ilvl w:val="0"/>
                <w:numId w:val="11"/>
              </w:numPr>
              <w:rPr>
                <w:color w:val="auto"/>
              </w:rPr>
            </w:pPr>
            <w:r w:rsidRPr="003278BC">
              <w:rPr>
                <w:color w:val="auto"/>
              </w:rPr>
              <w:t>Certificate on successful completion of Managerial Communication and decision-making, strategic thinking, and goal achievement training conducted by the Ethiopian management institute from October 23-29/2017.</w:t>
            </w:r>
          </w:p>
          <w:p w14:paraId="4C3F0F9E" w14:textId="77777777" w:rsidR="00C300EF" w:rsidRPr="003278BC" w:rsidRDefault="00C300EF" w:rsidP="00C300EF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r w:rsidRPr="003278BC">
              <w:rPr>
                <w:color w:val="auto"/>
              </w:rPr>
              <w:t>Certificate of recognition for the contribution as Quality Management System Internal auditor conducted from February 6-10,2012 in Bahir Dar Polytechnic College.</w:t>
            </w:r>
          </w:p>
          <w:p w14:paraId="2A470D59" w14:textId="77777777" w:rsidR="00C300EF" w:rsidRPr="003278BC" w:rsidRDefault="00C300EF" w:rsidP="00C300EF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r w:rsidRPr="003278BC">
              <w:rPr>
                <w:color w:val="auto"/>
              </w:rPr>
              <w:t xml:space="preserve">Certificate of recognition for the contribution in participating on the feasibility study of chicken meat processing plant and strategic plan development for </w:t>
            </w:r>
            <w:proofErr w:type="spellStart"/>
            <w:r w:rsidRPr="003278BC">
              <w:rPr>
                <w:color w:val="auto"/>
              </w:rPr>
              <w:t>Kombolcha</w:t>
            </w:r>
            <w:proofErr w:type="spellEnd"/>
            <w:r w:rsidRPr="003278BC">
              <w:rPr>
                <w:color w:val="auto"/>
              </w:rPr>
              <w:t xml:space="preserve"> poultry resource development enterprise for around a year in the year 2017.</w:t>
            </w:r>
          </w:p>
          <w:p w14:paraId="4BFC4C42" w14:textId="77777777" w:rsidR="0050757A" w:rsidRPr="003278BC" w:rsidRDefault="00C300EF" w:rsidP="0050757A">
            <w:pPr>
              <w:pStyle w:val="CVNormal-FirstLine"/>
              <w:numPr>
                <w:ilvl w:val="0"/>
                <w:numId w:val="11"/>
              </w:numPr>
              <w:spacing w:before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278BC">
              <w:rPr>
                <w:rFonts w:ascii="Times New Roman" w:hAnsi="Times New Roman"/>
                <w:sz w:val="24"/>
                <w:szCs w:val="24"/>
              </w:rPr>
              <w:t xml:space="preserve">Certificate of recognition for the contribution in feasibility study of Steel rolling factory for </w:t>
            </w:r>
            <w:proofErr w:type="spellStart"/>
            <w:r w:rsidRPr="003278BC">
              <w:rPr>
                <w:rFonts w:ascii="Times New Roman" w:hAnsi="Times New Roman"/>
                <w:sz w:val="24"/>
                <w:szCs w:val="24"/>
              </w:rPr>
              <w:t>Tana</w:t>
            </w:r>
            <w:proofErr w:type="spellEnd"/>
            <w:r w:rsidRPr="003278BC">
              <w:rPr>
                <w:rFonts w:ascii="Times New Roman" w:hAnsi="Times New Roman"/>
                <w:sz w:val="24"/>
                <w:szCs w:val="24"/>
              </w:rPr>
              <w:t xml:space="preserve"> Metal Work Share Company from January 2008E.C to December E.C</w:t>
            </w:r>
          </w:p>
          <w:p w14:paraId="28D2A3C0" w14:textId="772E72F0" w:rsidR="00BA08DC" w:rsidRPr="003278BC" w:rsidRDefault="00C300EF" w:rsidP="0050757A">
            <w:pPr>
              <w:pStyle w:val="CVNormal-FirstLine"/>
              <w:numPr>
                <w:ilvl w:val="0"/>
                <w:numId w:val="11"/>
              </w:numPr>
              <w:spacing w:before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278BC">
              <w:rPr>
                <w:rFonts w:ascii="Times New Roman" w:hAnsi="Times New Roman"/>
                <w:sz w:val="24"/>
                <w:szCs w:val="24"/>
              </w:rPr>
              <w:lastRenderedPageBreak/>
              <w:t>Certificate of recognition for the contribution in the development of Construction Equipment Valuation and Disposal Directive and manual from February 2020 to December 2020.</w:t>
            </w:r>
          </w:p>
        </w:tc>
      </w:tr>
      <w:tr w:rsidR="00322FC2" w:rsidRPr="003278BC" w14:paraId="181544B8" w14:textId="77777777" w:rsidTr="00A74C32"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97B22" w14:textId="77777777" w:rsidR="005320E5" w:rsidRPr="003278BC" w:rsidRDefault="005320E5" w:rsidP="005320E5">
            <w:pPr>
              <w:ind w:left="-30" w:firstLine="30"/>
              <w:rPr>
                <w:color w:val="auto"/>
              </w:rPr>
            </w:pPr>
            <w:r w:rsidRPr="003278BC">
              <w:rPr>
                <w:color w:val="auto"/>
              </w:rPr>
              <w:lastRenderedPageBreak/>
              <w:t>Briefly list the most important publications and presentations from the past five years – title, co-authors if any, where published and/or presented, date of publication or presentation</w:t>
            </w:r>
          </w:p>
          <w:p w14:paraId="4AE59966" w14:textId="77777777" w:rsidR="005320E5" w:rsidRPr="003278BC" w:rsidRDefault="005320E5" w:rsidP="005320E5">
            <w:pPr>
              <w:jc w:val="center"/>
              <w:rPr>
                <w:color w:val="auto"/>
              </w:rPr>
            </w:pPr>
          </w:p>
        </w:tc>
        <w:tc>
          <w:tcPr>
            <w:tcW w:w="9473" w:type="dxa"/>
          </w:tcPr>
          <w:p w14:paraId="66975A9C" w14:textId="77777777" w:rsidR="005320E5" w:rsidRPr="003278BC" w:rsidRDefault="005320E5" w:rsidP="005320E5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r w:rsidRPr="003278BC">
              <w:rPr>
                <w:color w:val="auto"/>
              </w:rPr>
              <w:t xml:space="preserve">Dessie T. </w:t>
            </w:r>
            <w:proofErr w:type="spellStart"/>
            <w:r w:rsidRPr="003278BC">
              <w:rPr>
                <w:color w:val="auto"/>
              </w:rPr>
              <w:t>Bantelay</w:t>
            </w:r>
            <w:proofErr w:type="spellEnd"/>
            <w:r w:rsidRPr="003278BC">
              <w:rPr>
                <w:color w:val="auto"/>
              </w:rPr>
              <w:t> ; </w:t>
            </w:r>
            <w:proofErr w:type="spellStart"/>
            <w:r w:rsidR="00323C7A">
              <w:fldChar w:fldCharType="begin"/>
            </w:r>
            <w:r w:rsidR="00323C7A">
              <w:instrText xml:space="preserve"> HYPERLINK "http://www.qjie.ir/?_action=article&amp;au=2605910&amp;_au=Muluken+Zegeye+Getie" </w:instrText>
            </w:r>
            <w:r w:rsidR="00323C7A">
              <w:fldChar w:fldCharType="separate"/>
            </w:r>
            <w:r w:rsidRPr="003278BC">
              <w:rPr>
                <w:rStyle w:val="Hyperlink"/>
                <w:color w:val="auto"/>
              </w:rPr>
              <w:t>Muluken</w:t>
            </w:r>
            <w:proofErr w:type="spellEnd"/>
            <w:r w:rsidRPr="003278BC">
              <w:rPr>
                <w:rStyle w:val="Hyperlink"/>
                <w:color w:val="auto"/>
              </w:rPr>
              <w:t xml:space="preserve"> Z. </w:t>
            </w:r>
            <w:proofErr w:type="spellStart"/>
            <w:r w:rsidRPr="003278BC">
              <w:rPr>
                <w:rStyle w:val="Hyperlink"/>
                <w:color w:val="auto"/>
              </w:rPr>
              <w:t>Getie</w:t>
            </w:r>
            <w:proofErr w:type="spellEnd"/>
            <w:r w:rsidR="00323C7A">
              <w:rPr>
                <w:rStyle w:val="Hyperlink"/>
                <w:color w:val="auto"/>
              </w:rPr>
              <w:fldChar w:fldCharType="end"/>
            </w:r>
            <w:r w:rsidRPr="003278BC">
              <w:rPr>
                <w:color w:val="auto"/>
              </w:rPr>
              <w:t>; </w:t>
            </w:r>
            <w:proofErr w:type="spellStart"/>
            <w:r w:rsidR="00323C7A">
              <w:fldChar w:fldCharType="begin"/>
            </w:r>
            <w:r w:rsidR="00323C7A">
              <w:instrText xml:space="preserve"> HYPERLINK "http://www.qjie.ir/?_action=article&amp;au=2605908&amp;_au=Betelhem+Dereje+Bruk" </w:instrText>
            </w:r>
            <w:r w:rsidR="00323C7A">
              <w:fldChar w:fldCharType="separate"/>
            </w:r>
            <w:r w:rsidRPr="003278BC">
              <w:rPr>
                <w:rStyle w:val="Hyperlink"/>
                <w:color w:val="auto"/>
              </w:rPr>
              <w:t>Betelhem</w:t>
            </w:r>
            <w:proofErr w:type="spellEnd"/>
            <w:r w:rsidRPr="003278BC">
              <w:rPr>
                <w:rStyle w:val="Hyperlink"/>
                <w:color w:val="auto"/>
              </w:rPr>
              <w:t xml:space="preserve"> D. </w:t>
            </w:r>
            <w:proofErr w:type="spellStart"/>
            <w:r w:rsidRPr="003278BC">
              <w:rPr>
                <w:rStyle w:val="Hyperlink"/>
                <w:color w:val="auto"/>
              </w:rPr>
              <w:t>Bruk</w:t>
            </w:r>
            <w:proofErr w:type="spellEnd"/>
            <w:r w:rsidR="00323C7A">
              <w:rPr>
                <w:rStyle w:val="Hyperlink"/>
                <w:color w:val="auto"/>
              </w:rPr>
              <w:fldChar w:fldCharType="end"/>
            </w:r>
            <w:r w:rsidRPr="003278BC">
              <w:rPr>
                <w:color w:val="auto"/>
              </w:rPr>
              <w:t>; </w:t>
            </w:r>
            <w:proofErr w:type="spellStart"/>
            <w:r w:rsidRPr="003278BC">
              <w:rPr>
                <w:color w:val="auto"/>
              </w:rPr>
              <w:t>Robile</w:t>
            </w:r>
            <w:proofErr w:type="spellEnd"/>
            <w:r w:rsidRPr="003278BC">
              <w:rPr>
                <w:color w:val="auto"/>
              </w:rPr>
              <w:t xml:space="preserve"> N. “Analytical Modeling of Specific Energy Consumption and Cost Share in Comprehensive Textile Industry: Case Study of Ethiopia”, Journal of optimization in industrial engineering. Article in press</w:t>
            </w:r>
          </w:p>
          <w:p w14:paraId="577C0BD4" w14:textId="77777777" w:rsidR="005320E5" w:rsidRPr="003278BC" w:rsidRDefault="005320E5" w:rsidP="005320E5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proofErr w:type="spellStart"/>
            <w:r w:rsidRPr="003278BC">
              <w:rPr>
                <w:color w:val="auto"/>
                <w:shd w:val="clear" w:color="auto" w:fill="FFFFFF"/>
              </w:rPr>
              <w:t>Muluken</w:t>
            </w:r>
            <w:proofErr w:type="spellEnd"/>
            <w:r w:rsidRPr="003278BC">
              <w:rPr>
                <w:color w:val="auto"/>
                <w:shd w:val="clear" w:color="auto" w:fill="FFFFFF"/>
              </w:rPr>
              <w:t xml:space="preserve"> </w:t>
            </w:r>
            <w:proofErr w:type="spellStart"/>
            <w:r w:rsidRPr="003278BC">
              <w:rPr>
                <w:color w:val="auto"/>
                <w:shd w:val="clear" w:color="auto" w:fill="FFFFFF"/>
              </w:rPr>
              <w:t>Zegeye</w:t>
            </w:r>
            <w:proofErr w:type="spellEnd"/>
            <w:r w:rsidRPr="003278BC">
              <w:rPr>
                <w:color w:val="auto"/>
                <w:shd w:val="clear" w:color="auto" w:fill="FFFFFF"/>
              </w:rPr>
              <w:t xml:space="preserve"> GETIE; </w:t>
            </w:r>
            <w:proofErr w:type="spellStart"/>
            <w:r w:rsidRPr="003278BC">
              <w:rPr>
                <w:color w:val="auto"/>
                <w:shd w:val="clear" w:color="auto" w:fill="FFFFFF"/>
              </w:rPr>
              <w:t>Mehare</w:t>
            </w:r>
            <w:proofErr w:type="spellEnd"/>
            <w:r w:rsidRPr="003278BC">
              <w:rPr>
                <w:color w:val="auto"/>
                <w:shd w:val="clear" w:color="auto" w:fill="FFFFFF"/>
              </w:rPr>
              <w:t xml:space="preserve"> DEGEFA; </w:t>
            </w:r>
            <w:r w:rsidRPr="003278BC">
              <w:rPr>
                <w:color w:val="auto"/>
              </w:rPr>
              <w:t>“</w:t>
            </w:r>
            <w:hyperlink r:id="rId5" w:history="1">
              <w:r w:rsidRPr="003278BC">
                <w:rPr>
                  <w:color w:val="auto"/>
                </w:rPr>
                <w:t>Assessment of trend and determinant factors for household energy utilization choice in urban areas of Ethiopia: Case of Eastern Amhara</w:t>
              </w:r>
            </w:hyperlink>
            <w:r w:rsidRPr="003278BC">
              <w:rPr>
                <w:color w:val="auto"/>
              </w:rPr>
              <w:t>”. Journal of energy management and technology. Article in press</w:t>
            </w:r>
          </w:p>
          <w:p w14:paraId="4CDEB934" w14:textId="77777777" w:rsidR="005320E5" w:rsidRPr="003278BC" w:rsidRDefault="005320E5" w:rsidP="005320E5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proofErr w:type="spellStart"/>
            <w:r w:rsidRPr="003278BC">
              <w:rPr>
                <w:color w:val="auto"/>
              </w:rPr>
              <w:t>Muluken</w:t>
            </w:r>
            <w:proofErr w:type="spellEnd"/>
            <w:r w:rsidRPr="003278BC">
              <w:rPr>
                <w:color w:val="auto"/>
              </w:rPr>
              <w:t xml:space="preserve"> Z. </w:t>
            </w:r>
            <w:proofErr w:type="gramStart"/>
            <w:r w:rsidRPr="003278BC">
              <w:rPr>
                <w:color w:val="auto"/>
              </w:rPr>
              <w:t>GETIE ,</w:t>
            </w:r>
            <w:proofErr w:type="gramEnd"/>
            <w:r w:rsidRPr="003278BC">
              <w:rPr>
                <w:color w:val="auto"/>
              </w:rPr>
              <w:t xml:space="preserve"> François LANZETTA, Sylvie BEGOT , </w:t>
            </w:r>
            <w:proofErr w:type="spellStart"/>
            <w:r w:rsidRPr="003278BC">
              <w:rPr>
                <w:color w:val="auto"/>
              </w:rPr>
              <w:t>Bimrew</w:t>
            </w:r>
            <w:proofErr w:type="spellEnd"/>
            <w:r w:rsidRPr="003278BC">
              <w:rPr>
                <w:color w:val="auto"/>
              </w:rPr>
              <w:t xml:space="preserve"> T. </w:t>
            </w:r>
            <w:proofErr w:type="spellStart"/>
            <w:r w:rsidRPr="003278BC">
              <w:rPr>
                <w:color w:val="auto"/>
              </w:rPr>
              <w:t>ADMASSUand</w:t>
            </w:r>
            <w:proofErr w:type="spellEnd"/>
            <w:r w:rsidRPr="003278BC">
              <w:rPr>
                <w:color w:val="auto"/>
              </w:rPr>
              <w:t xml:space="preserve"> Steve DJETEL GOTHE; “Optimization of a regenerative </w:t>
            </w:r>
            <w:proofErr w:type="spellStart"/>
            <w:r w:rsidRPr="003278BC">
              <w:rPr>
                <w:color w:val="auto"/>
              </w:rPr>
              <w:t>Stirling</w:t>
            </w:r>
            <w:proofErr w:type="spellEnd"/>
            <w:r w:rsidRPr="003278BC">
              <w:rPr>
                <w:color w:val="auto"/>
              </w:rPr>
              <w:t xml:space="preserve"> machine for moderate refrigeration” </w:t>
            </w:r>
            <w:proofErr w:type="spellStart"/>
            <w:r w:rsidRPr="003278BC">
              <w:rPr>
                <w:color w:val="auto"/>
                <w:shd w:val="clear" w:color="auto" w:fill="FFFFFF"/>
              </w:rPr>
              <w:t>Congrès</w:t>
            </w:r>
            <w:proofErr w:type="spellEnd"/>
            <w:r w:rsidRPr="003278BC">
              <w:rPr>
                <w:color w:val="auto"/>
                <w:shd w:val="clear" w:color="auto" w:fill="FFFFFF"/>
              </w:rPr>
              <w:t xml:space="preserve"> </w:t>
            </w:r>
            <w:proofErr w:type="spellStart"/>
            <w:r w:rsidRPr="003278BC">
              <w:rPr>
                <w:color w:val="auto"/>
                <w:shd w:val="clear" w:color="auto" w:fill="FFFFFF"/>
              </w:rPr>
              <w:t>Français</w:t>
            </w:r>
            <w:proofErr w:type="spellEnd"/>
            <w:r w:rsidRPr="003278BC">
              <w:rPr>
                <w:color w:val="auto"/>
                <w:shd w:val="clear" w:color="auto" w:fill="FFFFFF"/>
              </w:rPr>
              <w:t xml:space="preserve"> de </w:t>
            </w:r>
            <w:proofErr w:type="spellStart"/>
            <w:r w:rsidRPr="003278BC">
              <w:rPr>
                <w:color w:val="auto"/>
                <w:shd w:val="clear" w:color="auto" w:fill="FFFFFF"/>
              </w:rPr>
              <w:t>Thermique</w:t>
            </w:r>
            <w:proofErr w:type="spellEnd"/>
            <w:r w:rsidRPr="003278BC">
              <w:rPr>
                <w:color w:val="auto"/>
                <w:shd w:val="clear" w:color="auto" w:fill="FFFFFF"/>
              </w:rPr>
              <w:t> Nantes 3-6 June,2019</w:t>
            </w:r>
          </w:p>
          <w:p w14:paraId="1773DD07" w14:textId="77777777" w:rsidR="005320E5" w:rsidRPr="003278BC" w:rsidRDefault="005320E5" w:rsidP="005320E5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100" w:afterAutospacing="1"/>
              <w:outlineLvl w:val="1"/>
              <w:rPr>
                <w:color w:val="auto"/>
              </w:rPr>
            </w:pPr>
            <w:proofErr w:type="spellStart"/>
            <w:r w:rsidRPr="003278BC">
              <w:rPr>
                <w:color w:val="auto"/>
              </w:rPr>
              <w:t>Muluken</w:t>
            </w:r>
            <w:proofErr w:type="spellEnd"/>
            <w:r w:rsidRPr="003278BC">
              <w:rPr>
                <w:color w:val="auto"/>
              </w:rPr>
              <w:t xml:space="preserve"> Z. </w:t>
            </w:r>
            <w:proofErr w:type="gramStart"/>
            <w:r w:rsidRPr="003278BC">
              <w:rPr>
                <w:color w:val="auto"/>
              </w:rPr>
              <w:t>GETIE ,</w:t>
            </w:r>
            <w:proofErr w:type="gramEnd"/>
            <w:r w:rsidRPr="003278BC">
              <w:rPr>
                <w:color w:val="auto"/>
              </w:rPr>
              <w:t xml:space="preserve"> François LANZETTA, Sylvie BEGOT , </w:t>
            </w:r>
            <w:proofErr w:type="spellStart"/>
            <w:r w:rsidRPr="003278BC">
              <w:rPr>
                <w:color w:val="auto"/>
              </w:rPr>
              <w:t>Bimrew</w:t>
            </w:r>
            <w:proofErr w:type="spellEnd"/>
            <w:r w:rsidRPr="003278BC">
              <w:rPr>
                <w:color w:val="auto"/>
              </w:rPr>
              <w:t xml:space="preserve"> T. ADMASSU and </w:t>
            </w:r>
            <w:proofErr w:type="spellStart"/>
            <w:r w:rsidRPr="003278BC">
              <w:rPr>
                <w:color w:val="auto"/>
                <w:shd w:val="clear" w:color="auto" w:fill="FFFFFF"/>
              </w:rPr>
              <w:t>Abdulkadir</w:t>
            </w:r>
            <w:proofErr w:type="spellEnd"/>
            <w:r w:rsidRPr="003278BC">
              <w:rPr>
                <w:color w:val="auto"/>
                <w:shd w:val="clear" w:color="auto" w:fill="FFFFFF"/>
              </w:rPr>
              <w:t xml:space="preserve"> A </w:t>
            </w:r>
            <w:proofErr w:type="spellStart"/>
            <w:r w:rsidRPr="003278BC">
              <w:rPr>
                <w:color w:val="auto"/>
                <w:shd w:val="clear" w:color="auto" w:fill="FFFFFF"/>
              </w:rPr>
              <w:t>Hassen</w:t>
            </w:r>
            <w:proofErr w:type="spellEnd"/>
            <w:r w:rsidRPr="003278BC">
              <w:rPr>
                <w:color w:val="auto"/>
              </w:rPr>
              <w:t>. “</w:t>
            </w:r>
            <w:hyperlink r:id="rId6" w:history="1">
              <w:r w:rsidRPr="003278BC">
                <w:rPr>
                  <w:color w:val="auto"/>
                  <w:shd w:val="clear" w:color="auto" w:fill="FFFFFF"/>
                </w:rPr>
                <w:t xml:space="preserve">Reversed regenerative </w:t>
              </w:r>
              <w:proofErr w:type="spellStart"/>
              <w:r w:rsidRPr="003278BC">
                <w:rPr>
                  <w:color w:val="auto"/>
                  <w:shd w:val="clear" w:color="auto" w:fill="FFFFFF"/>
                </w:rPr>
                <w:t>Stirling</w:t>
              </w:r>
              <w:proofErr w:type="spellEnd"/>
              <w:r w:rsidRPr="003278BC">
                <w:rPr>
                  <w:color w:val="auto"/>
                  <w:shd w:val="clear" w:color="auto" w:fill="FFFFFF"/>
                </w:rPr>
                <w:t xml:space="preserve"> cycle machine for refrigeration application: A Review</w:t>
              </w:r>
            </w:hyperlink>
            <w:r w:rsidRPr="003278BC">
              <w:rPr>
                <w:color w:val="auto"/>
              </w:rPr>
              <w:t xml:space="preserve">”. </w:t>
            </w:r>
            <w:r w:rsidRPr="003278BC">
              <w:rPr>
                <w:color w:val="auto"/>
                <w:shd w:val="clear" w:color="auto" w:fill="FFFFFF"/>
              </w:rPr>
              <w:t>International Journal of Refrigeration,</w:t>
            </w:r>
            <w:r w:rsidRPr="003278BC">
              <w:rPr>
                <w:color w:val="auto"/>
              </w:rPr>
              <w:t xml:space="preserve"> </w:t>
            </w:r>
            <w:r w:rsidRPr="003278BC">
              <w:rPr>
                <w:color w:val="auto"/>
                <w:shd w:val="clear" w:color="auto" w:fill="FFFFFF"/>
              </w:rPr>
              <w:t>118 (2020) 173–187.</w:t>
            </w:r>
          </w:p>
          <w:p w14:paraId="52F326EA" w14:textId="77777777" w:rsidR="005320E5" w:rsidRPr="003278BC" w:rsidRDefault="00323C7A" w:rsidP="005320E5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hyperlink r:id="rId7" w:history="1">
              <w:r w:rsidR="005320E5" w:rsidRPr="003278BC">
                <w:rPr>
                  <w:color w:val="auto"/>
                </w:rPr>
                <w:t xml:space="preserve">Tomas </w:t>
              </w:r>
              <w:proofErr w:type="spellStart"/>
              <w:r w:rsidR="005320E5" w:rsidRPr="003278BC">
                <w:rPr>
                  <w:color w:val="auto"/>
                </w:rPr>
                <w:t>Cherkos</w:t>
              </w:r>
              <w:proofErr w:type="spellEnd"/>
            </w:hyperlink>
            <w:r w:rsidR="005320E5" w:rsidRPr="003278BC">
              <w:rPr>
                <w:color w:val="auto"/>
              </w:rPr>
              <w:t xml:space="preserve">, </w:t>
            </w:r>
            <w:hyperlink r:id="rId8" w:history="1">
              <w:proofErr w:type="spellStart"/>
              <w:r w:rsidR="005320E5" w:rsidRPr="003278BC">
                <w:rPr>
                  <w:color w:val="auto"/>
                </w:rPr>
                <w:t>Muluken</w:t>
              </w:r>
              <w:proofErr w:type="spellEnd"/>
              <w:r w:rsidR="005320E5" w:rsidRPr="003278BC">
                <w:rPr>
                  <w:color w:val="auto"/>
                </w:rPr>
                <w:t xml:space="preserve"> </w:t>
              </w:r>
              <w:proofErr w:type="spellStart"/>
              <w:r w:rsidR="005320E5" w:rsidRPr="003278BC">
                <w:rPr>
                  <w:color w:val="auto"/>
                </w:rPr>
                <w:t>Zegeye</w:t>
              </w:r>
              <w:proofErr w:type="spellEnd"/>
            </w:hyperlink>
            <w:r w:rsidR="005320E5" w:rsidRPr="003278BC">
              <w:rPr>
                <w:color w:val="auto"/>
              </w:rPr>
              <w:t xml:space="preserve">, </w:t>
            </w:r>
            <w:hyperlink r:id="rId9" w:history="1">
              <w:proofErr w:type="spellStart"/>
              <w:r w:rsidR="005320E5" w:rsidRPr="003278BC">
                <w:rPr>
                  <w:color w:val="auto"/>
                </w:rPr>
                <w:t>Shimelis</w:t>
              </w:r>
              <w:proofErr w:type="spellEnd"/>
              <w:r w:rsidR="005320E5" w:rsidRPr="003278BC">
                <w:rPr>
                  <w:color w:val="auto"/>
                </w:rPr>
                <w:t xml:space="preserve"> </w:t>
              </w:r>
              <w:proofErr w:type="spellStart"/>
              <w:r w:rsidR="005320E5" w:rsidRPr="003278BC">
                <w:rPr>
                  <w:color w:val="auto"/>
                </w:rPr>
                <w:t>Tilahun</w:t>
              </w:r>
              <w:proofErr w:type="spellEnd"/>
            </w:hyperlink>
            <w:r w:rsidR="005320E5" w:rsidRPr="003278BC">
              <w:rPr>
                <w:color w:val="auto"/>
              </w:rPr>
              <w:t xml:space="preserve">, </w:t>
            </w:r>
            <w:hyperlink r:id="rId10" w:history="1">
              <w:proofErr w:type="spellStart"/>
              <w:r w:rsidR="005320E5" w:rsidRPr="003278BC">
                <w:rPr>
                  <w:color w:val="auto"/>
                </w:rPr>
                <w:t>Muralidhar</w:t>
              </w:r>
              <w:proofErr w:type="spellEnd"/>
              <w:r w:rsidR="005320E5" w:rsidRPr="003278BC">
                <w:rPr>
                  <w:color w:val="auto"/>
                </w:rPr>
                <w:t xml:space="preserve"> </w:t>
              </w:r>
              <w:proofErr w:type="spellStart"/>
              <w:r w:rsidR="005320E5" w:rsidRPr="003278BC">
                <w:rPr>
                  <w:color w:val="auto"/>
                </w:rPr>
                <w:t>Avvari</w:t>
              </w:r>
              <w:proofErr w:type="spellEnd"/>
            </w:hyperlink>
            <w:r w:rsidR="005320E5" w:rsidRPr="003278BC">
              <w:rPr>
                <w:color w:val="auto"/>
              </w:rPr>
              <w:t xml:space="preserve"> </w:t>
            </w:r>
            <w:r w:rsidR="005320E5" w:rsidRPr="003278BC">
              <w:rPr>
                <w:color w:val="auto"/>
                <w:kern w:val="36"/>
              </w:rPr>
              <w:t xml:space="preserve">“Examining significant factors in micro and small enterprises performance: case study in Amhara region, Ethiopia”, journal of industrial engineering international </w:t>
            </w:r>
            <w:r w:rsidR="005320E5" w:rsidRPr="003278BC">
              <w:rPr>
                <w:color w:val="auto"/>
                <w:spacing w:val="4"/>
                <w:shd w:val="clear" w:color="auto" w:fill="FCFCFC"/>
              </w:rPr>
              <w:t>June 2018, Volume 14, </w:t>
            </w:r>
            <w:hyperlink r:id="rId11" w:history="1">
              <w:r w:rsidR="005320E5" w:rsidRPr="003278BC">
                <w:rPr>
                  <w:color w:val="auto"/>
                  <w:spacing w:val="4"/>
                  <w:u w:val="single"/>
                  <w:shd w:val="clear" w:color="auto" w:fill="FCFCFC"/>
                </w:rPr>
                <w:t>Issue 2</w:t>
              </w:r>
            </w:hyperlink>
            <w:r w:rsidR="005320E5" w:rsidRPr="003278BC">
              <w:rPr>
                <w:color w:val="auto"/>
                <w:spacing w:val="4"/>
                <w:shd w:val="clear" w:color="auto" w:fill="FCFCFC"/>
              </w:rPr>
              <w:t>, pp 227–239</w:t>
            </w:r>
          </w:p>
          <w:p w14:paraId="5528C2E3" w14:textId="77777777" w:rsidR="005320E5" w:rsidRPr="003278BC" w:rsidRDefault="005320E5" w:rsidP="005320E5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proofErr w:type="spellStart"/>
            <w:r w:rsidRPr="003278BC">
              <w:rPr>
                <w:rStyle w:val="a-size-base"/>
                <w:color w:val="auto"/>
                <w:shd w:val="clear" w:color="auto" w:fill="FFFFFF"/>
              </w:rPr>
              <w:t>Muluken</w:t>
            </w:r>
            <w:proofErr w:type="spellEnd"/>
            <w:r w:rsidRPr="003278BC">
              <w:rPr>
                <w:rStyle w:val="a-size-base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3278BC">
              <w:rPr>
                <w:rStyle w:val="a-size-base"/>
                <w:color w:val="auto"/>
                <w:shd w:val="clear" w:color="auto" w:fill="FFFFFF"/>
              </w:rPr>
              <w:t>Zegeye</w:t>
            </w:r>
            <w:proofErr w:type="spellEnd"/>
            <w:r w:rsidRPr="003278BC">
              <w:rPr>
                <w:rStyle w:val="a-size-base"/>
                <w:color w:val="auto"/>
                <w:shd w:val="clear" w:color="auto" w:fill="FFFFFF"/>
              </w:rPr>
              <w:t xml:space="preserve">, Tomas </w:t>
            </w:r>
            <w:proofErr w:type="spellStart"/>
            <w:r w:rsidRPr="003278BC">
              <w:rPr>
                <w:rStyle w:val="a-size-base"/>
                <w:color w:val="auto"/>
                <w:shd w:val="clear" w:color="auto" w:fill="FFFFFF"/>
              </w:rPr>
              <w:t>Cherkos</w:t>
            </w:r>
            <w:proofErr w:type="spellEnd"/>
            <w:r w:rsidRPr="003278BC">
              <w:rPr>
                <w:rStyle w:val="a-size-base"/>
                <w:color w:val="auto"/>
                <w:shd w:val="clear" w:color="auto" w:fill="FFFFFF"/>
              </w:rPr>
              <w:t xml:space="preserve"> and </w:t>
            </w:r>
            <w:proofErr w:type="spellStart"/>
            <w:r w:rsidRPr="003278BC">
              <w:rPr>
                <w:rStyle w:val="a-size-base"/>
                <w:color w:val="auto"/>
                <w:shd w:val="clear" w:color="auto" w:fill="FFFFFF"/>
              </w:rPr>
              <w:t>and</w:t>
            </w:r>
            <w:proofErr w:type="spellEnd"/>
            <w:r w:rsidRPr="003278BC">
              <w:rPr>
                <w:rStyle w:val="a-size-base"/>
                <w:color w:val="auto"/>
                <w:shd w:val="clear" w:color="auto" w:fill="FFFFFF"/>
              </w:rPr>
              <w:t> </w:t>
            </w:r>
            <w:proofErr w:type="spellStart"/>
            <w:r w:rsidRPr="003278BC">
              <w:rPr>
                <w:rStyle w:val="a-size-base"/>
                <w:color w:val="auto"/>
                <w:shd w:val="clear" w:color="auto" w:fill="FFFFFF"/>
              </w:rPr>
              <w:t>Shimelis</w:t>
            </w:r>
            <w:proofErr w:type="spellEnd"/>
            <w:r w:rsidRPr="003278BC">
              <w:rPr>
                <w:rStyle w:val="a-size-base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3278BC">
              <w:rPr>
                <w:rStyle w:val="a-size-base"/>
                <w:color w:val="auto"/>
                <w:shd w:val="clear" w:color="auto" w:fill="FFFFFF"/>
              </w:rPr>
              <w:t>Tilahun</w:t>
            </w:r>
            <w:proofErr w:type="spellEnd"/>
            <w:r w:rsidRPr="003278BC">
              <w:rPr>
                <w:rStyle w:val="a-size-base"/>
                <w:color w:val="auto"/>
                <w:shd w:val="clear" w:color="auto" w:fill="FFFFFF"/>
              </w:rPr>
              <w:t>; “</w:t>
            </w:r>
            <w:hyperlink r:id="rId12" w:history="1">
              <w:r w:rsidRPr="003278BC">
                <w:rPr>
                  <w:color w:val="auto"/>
                </w:rPr>
                <w:t xml:space="preserve">Analysis of Challenges and Strategic Approach for Micro and Small Enterprises: The Case of Furniture Manufacturing in Amhara”, </w:t>
              </w:r>
              <w:proofErr w:type="spellStart"/>
              <w:r w:rsidRPr="003278BC">
                <w:rPr>
                  <w:color w:val="auto"/>
                </w:rPr>
                <w:t>ebook</w:t>
              </w:r>
              <w:proofErr w:type="spellEnd"/>
              <w:r w:rsidRPr="003278BC">
                <w:rPr>
                  <w:color w:val="auto"/>
                </w:rPr>
                <w:t xml:space="preserve"> Amazone.ca </w:t>
              </w:r>
              <w:r w:rsidRPr="003278BC">
                <w:rPr>
                  <w:color w:val="auto"/>
                  <w:kern w:val="36"/>
                </w:rPr>
                <w:t xml:space="preserve">Kindle Edition </w:t>
              </w:r>
              <w:r w:rsidRPr="003278BC">
                <w:rPr>
                  <w:color w:val="auto"/>
                </w:rPr>
                <w:t>2017.  </w:t>
              </w:r>
            </w:hyperlink>
          </w:p>
          <w:p w14:paraId="17C95D2D" w14:textId="77777777" w:rsidR="005320E5" w:rsidRPr="003278BC" w:rsidRDefault="005320E5" w:rsidP="005320E5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proofErr w:type="spellStart"/>
            <w:r w:rsidRPr="003278BC">
              <w:rPr>
                <w:color w:val="auto"/>
              </w:rPr>
              <w:lastRenderedPageBreak/>
              <w:t>Muluken</w:t>
            </w:r>
            <w:proofErr w:type="spellEnd"/>
            <w:r w:rsidRPr="003278BC">
              <w:rPr>
                <w:color w:val="auto"/>
              </w:rPr>
              <w:t xml:space="preserve"> Z. </w:t>
            </w:r>
            <w:proofErr w:type="gramStart"/>
            <w:r w:rsidRPr="003278BC">
              <w:rPr>
                <w:color w:val="auto"/>
              </w:rPr>
              <w:t>GETIE ,</w:t>
            </w:r>
            <w:proofErr w:type="gramEnd"/>
            <w:r w:rsidRPr="003278BC">
              <w:rPr>
                <w:color w:val="auto"/>
              </w:rPr>
              <w:t xml:space="preserve"> François LANZETTA, Sylvie BEGOT , </w:t>
            </w:r>
            <w:proofErr w:type="spellStart"/>
            <w:r w:rsidRPr="003278BC">
              <w:rPr>
                <w:color w:val="auto"/>
              </w:rPr>
              <w:t>Bimrew</w:t>
            </w:r>
            <w:proofErr w:type="spellEnd"/>
            <w:r w:rsidRPr="003278BC">
              <w:rPr>
                <w:color w:val="auto"/>
              </w:rPr>
              <w:t xml:space="preserve"> T. </w:t>
            </w:r>
            <w:proofErr w:type="spellStart"/>
            <w:r w:rsidRPr="003278BC">
              <w:rPr>
                <w:color w:val="auto"/>
              </w:rPr>
              <w:t>ADMASSUand</w:t>
            </w:r>
            <w:proofErr w:type="spellEnd"/>
            <w:r w:rsidRPr="003278BC">
              <w:rPr>
                <w:color w:val="auto"/>
              </w:rPr>
              <w:t xml:space="preserve"> Steve DJETEL GOTHE</w:t>
            </w:r>
            <w:r w:rsidRPr="003278BC">
              <w:rPr>
                <w:color w:val="auto"/>
                <w:lang w:eastAsia="de-DE"/>
              </w:rPr>
              <w:t xml:space="preserve"> “Performance analysis of Beta-type </w:t>
            </w:r>
            <w:proofErr w:type="spellStart"/>
            <w:r w:rsidRPr="003278BC">
              <w:rPr>
                <w:color w:val="auto"/>
                <w:lang w:eastAsia="de-DE"/>
              </w:rPr>
              <w:t>Stirling</w:t>
            </w:r>
            <w:proofErr w:type="spellEnd"/>
            <w:r w:rsidRPr="003278BC">
              <w:rPr>
                <w:color w:val="auto"/>
                <w:lang w:eastAsia="de-DE"/>
              </w:rPr>
              <w:t xml:space="preserve"> cycle refrigerator for different working fluids”. </w:t>
            </w:r>
            <w:r w:rsidRPr="003278BC">
              <w:rPr>
                <w:color w:val="auto"/>
              </w:rPr>
              <w:t>on the 8</w:t>
            </w:r>
            <w:r w:rsidRPr="003278BC">
              <w:rPr>
                <w:color w:val="auto"/>
                <w:vertAlign w:val="superscript"/>
              </w:rPr>
              <w:t>th</w:t>
            </w:r>
            <w:r w:rsidRPr="003278BC">
              <w:rPr>
                <w:color w:val="auto"/>
              </w:rPr>
              <w:t xml:space="preserve"> international conference on the advancement of Science and technology (ICAST-2020), Bahir Dar Ethiopia</w:t>
            </w:r>
          </w:p>
          <w:p w14:paraId="2308519B" w14:textId="77777777" w:rsidR="005320E5" w:rsidRPr="003278BC" w:rsidRDefault="005320E5" w:rsidP="005320E5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proofErr w:type="spellStart"/>
            <w:r w:rsidRPr="003278BC">
              <w:rPr>
                <w:color w:val="auto"/>
              </w:rPr>
              <w:t>Muluken</w:t>
            </w:r>
            <w:proofErr w:type="spellEnd"/>
            <w:r w:rsidRPr="003278BC">
              <w:rPr>
                <w:color w:val="auto"/>
              </w:rPr>
              <w:t xml:space="preserve"> Z. GETIE , François LANZETTA, Sylvie BEGOT , </w:t>
            </w:r>
            <w:proofErr w:type="spellStart"/>
            <w:r w:rsidRPr="003278BC">
              <w:rPr>
                <w:color w:val="auto"/>
              </w:rPr>
              <w:t>Bimrew</w:t>
            </w:r>
            <w:proofErr w:type="spellEnd"/>
            <w:r w:rsidRPr="003278BC">
              <w:rPr>
                <w:color w:val="auto"/>
              </w:rPr>
              <w:t xml:space="preserve"> T. </w:t>
            </w:r>
            <w:proofErr w:type="spellStart"/>
            <w:r w:rsidRPr="003278BC">
              <w:rPr>
                <w:color w:val="auto"/>
              </w:rPr>
              <w:t>ADMASSUand</w:t>
            </w:r>
            <w:proofErr w:type="spellEnd"/>
            <w:r w:rsidRPr="003278BC">
              <w:rPr>
                <w:color w:val="auto"/>
              </w:rPr>
              <w:t xml:space="preserve"> Steve DJETEL GOTHE</w:t>
            </w:r>
            <w:r w:rsidRPr="003278BC">
              <w:rPr>
                <w:color w:val="auto"/>
                <w:lang w:eastAsia="de-DE"/>
              </w:rPr>
              <w:t xml:space="preserve">  “</w:t>
            </w:r>
            <w:hyperlink r:id="rId13" w:history="1">
              <w:r w:rsidRPr="003278BC">
                <w:rPr>
                  <w:color w:val="auto"/>
                  <w:shd w:val="clear" w:color="auto" w:fill="FFFFFF"/>
                </w:rPr>
                <w:t xml:space="preserve">Simulation and parametric study on a Beta-type </w:t>
              </w:r>
              <w:proofErr w:type="spellStart"/>
              <w:r w:rsidRPr="003278BC">
                <w:rPr>
                  <w:color w:val="auto"/>
                  <w:shd w:val="clear" w:color="auto" w:fill="FFFFFF"/>
                </w:rPr>
                <w:t>Stirling</w:t>
              </w:r>
              <w:proofErr w:type="spellEnd"/>
              <w:r w:rsidRPr="003278BC">
                <w:rPr>
                  <w:color w:val="auto"/>
                  <w:shd w:val="clear" w:color="auto" w:fill="FFFFFF"/>
                </w:rPr>
                <w:t xml:space="preserve"> refrigerating machine</w:t>
              </w:r>
            </w:hyperlink>
            <w:r w:rsidRPr="003278BC">
              <w:rPr>
                <w:color w:val="auto"/>
              </w:rPr>
              <w:t xml:space="preserve">”. </w:t>
            </w:r>
            <w:proofErr w:type="spellStart"/>
            <w:r w:rsidRPr="003278BC">
              <w:rPr>
                <w:color w:val="auto"/>
                <w:shd w:val="clear" w:color="auto" w:fill="FFFFFF"/>
              </w:rPr>
              <w:t>Congrès</w:t>
            </w:r>
            <w:proofErr w:type="spellEnd"/>
            <w:r w:rsidRPr="003278BC">
              <w:rPr>
                <w:color w:val="auto"/>
                <w:shd w:val="clear" w:color="auto" w:fill="FFFFFF"/>
              </w:rPr>
              <w:t xml:space="preserve"> </w:t>
            </w:r>
            <w:proofErr w:type="spellStart"/>
            <w:r w:rsidRPr="003278BC">
              <w:rPr>
                <w:color w:val="auto"/>
                <w:shd w:val="clear" w:color="auto" w:fill="FFFFFF"/>
              </w:rPr>
              <w:t>Français</w:t>
            </w:r>
            <w:proofErr w:type="spellEnd"/>
            <w:r w:rsidRPr="003278BC">
              <w:rPr>
                <w:color w:val="auto"/>
                <w:shd w:val="clear" w:color="auto" w:fill="FFFFFF"/>
              </w:rPr>
              <w:t xml:space="preserve"> de </w:t>
            </w:r>
            <w:proofErr w:type="spellStart"/>
            <w:proofErr w:type="gramStart"/>
            <w:r w:rsidRPr="003278BC">
              <w:rPr>
                <w:color w:val="auto"/>
                <w:shd w:val="clear" w:color="auto" w:fill="FFFFFF"/>
              </w:rPr>
              <w:t>Thermique</w:t>
            </w:r>
            <w:proofErr w:type="spellEnd"/>
            <w:r w:rsidRPr="003278BC">
              <w:rPr>
                <w:color w:val="auto"/>
                <w:shd w:val="clear" w:color="auto" w:fill="FFFFFF"/>
              </w:rPr>
              <w:t> ,Belfort</w:t>
            </w:r>
            <w:proofErr w:type="gramEnd"/>
            <w:r w:rsidRPr="003278BC">
              <w:rPr>
                <w:color w:val="auto"/>
                <w:shd w:val="clear" w:color="auto" w:fill="FFFFFF"/>
              </w:rPr>
              <w:t>, France, 2020.</w:t>
            </w:r>
          </w:p>
          <w:p w14:paraId="7608DDFA" w14:textId="77777777" w:rsidR="00857719" w:rsidRPr="003278BC" w:rsidRDefault="005320E5" w:rsidP="00857719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proofErr w:type="spellStart"/>
            <w:r w:rsidRPr="003278BC">
              <w:rPr>
                <w:color w:val="auto"/>
              </w:rPr>
              <w:t>Muluken</w:t>
            </w:r>
            <w:proofErr w:type="spellEnd"/>
            <w:r w:rsidRPr="003278BC">
              <w:rPr>
                <w:color w:val="auto"/>
              </w:rPr>
              <w:t xml:space="preserve"> </w:t>
            </w:r>
            <w:proofErr w:type="spellStart"/>
            <w:proofErr w:type="gramStart"/>
            <w:r w:rsidRPr="003278BC">
              <w:rPr>
                <w:color w:val="auto"/>
              </w:rPr>
              <w:t>Zegeye</w:t>
            </w:r>
            <w:proofErr w:type="spellEnd"/>
            <w:r w:rsidRPr="003278BC">
              <w:rPr>
                <w:color w:val="auto"/>
              </w:rPr>
              <w:t xml:space="preserve"> ,</w:t>
            </w:r>
            <w:proofErr w:type="gramEnd"/>
            <w:r w:rsidRPr="003278BC">
              <w:rPr>
                <w:color w:val="auto"/>
              </w:rPr>
              <w:t xml:space="preserve"> </w:t>
            </w:r>
            <w:proofErr w:type="spellStart"/>
            <w:r w:rsidRPr="003278BC">
              <w:rPr>
                <w:color w:val="auto"/>
              </w:rPr>
              <w:t>Tassew</w:t>
            </w:r>
            <w:proofErr w:type="spellEnd"/>
            <w:r w:rsidRPr="003278BC">
              <w:rPr>
                <w:color w:val="auto"/>
              </w:rPr>
              <w:t xml:space="preserve"> </w:t>
            </w:r>
            <w:proofErr w:type="spellStart"/>
            <w:r w:rsidRPr="003278BC">
              <w:rPr>
                <w:color w:val="auto"/>
              </w:rPr>
              <w:t>Tadiwos</w:t>
            </w:r>
            <w:proofErr w:type="spellEnd"/>
            <w:r w:rsidRPr="003278BC">
              <w:rPr>
                <w:color w:val="auto"/>
              </w:rPr>
              <w:t xml:space="preserve"> , </w:t>
            </w:r>
            <w:proofErr w:type="spellStart"/>
            <w:r w:rsidRPr="003278BC">
              <w:rPr>
                <w:color w:val="auto"/>
              </w:rPr>
              <w:t>Abdulkadir</w:t>
            </w:r>
            <w:proofErr w:type="spellEnd"/>
            <w:r w:rsidRPr="003278BC">
              <w:rPr>
                <w:color w:val="auto"/>
              </w:rPr>
              <w:t xml:space="preserve"> </w:t>
            </w:r>
            <w:proofErr w:type="spellStart"/>
            <w:r w:rsidRPr="003278BC">
              <w:rPr>
                <w:color w:val="auto"/>
              </w:rPr>
              <w:t>Aman</w:t>
            </w:r>
            <w:proofErr w:type="spellEnd"/>
            <w:r w:rsidRPr="003278BC">
              <w:rPr>
                <w:color w:val="auto"/>
              </w:rPr>
              <w:t xml:space="preserve"> “Optimal sizing of solar water pumping system for small scale irrigation: Case study of </w:t>
            </w:r>
            <w:proofErr w:type="spellStart"/>
            <w:r w:rsidRPr="003278BC">
              <w:rPr>
                <w:color w:val="auto"/>
              </w:rPr>
              <w:t>Dangila</w:t>
            </w:r>
            <w:proofErr w:type="spellEnd"/>
            <w:r w:rsidRPr="003278BC">
              <w:rPr>
                <w:color w:val="auto"/>
              </w:rPr>
              <w:t xml:space="preserve">” International Journal of Sustainable and Green Energy,  Published: Sep. 20, 2014 </w:t>
            </w:r>
          </w:p>
          <w:p w14:paraId="4DC354FF" w14:textId="77777777" w:rsidR="00857719" w:rsidRPr="003278BC" w:rsidRDefault="00857719" w:rsidP="00857719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proofErr w:type="spellStart"/>
            <w:r w:rsidRPr="003278BC">
              <w:rPr>
                <w:color w:val="auto"/>
              </w:rPr>
              <w:t>Muluken</w:t>
            </w:r>
            <w:proofErr w:type="spellEnd"/>
            <w:r w:rsidRPr="003278BC">
              <w:rPr>
                <w:color w:val="auto"/>
              </w:rPr>
              <w:t xml:space="preserve"> Z. </w:t>
            </w:r>
            <w:proofErr w:type="gramStart"/>
            <w:r w:rsidRPr="003278BC">
              <w:rPr>
                <w:color w:val="auto"/>
              </w:rPr>
              <w:t>GETIE ,</w:t>
            </w:r>
            <w:proofErr w:type="gramEnd"/>
            <w:r w:rsidRPr="003278BC">
              <w:rPr>
                <w:color w:val="auto"/>
              </w:rPr>
              <w:t xml:space="preserve"> François LANZETTA, Sylvie BEGOT , </w:t>
            </w:r>
            <w:proofErr w:type="spellStart"/>
            <w:r w:rsidRPr="003278BC">
              <w:rPr>
                <w:color w:val="auto"/>
              </w:rPr>
              <w:t>Bimrew</w:t>
            </w:r>
            <w:proofErr w:type="spellEnd"/>
            <w:r w:rsidRPr="003278BC">
              <w:rPr>
                <w:color w:val="auto"/>
              </w:rPr>
              <w:t xml:space="preserve"> T. ADMASSU and Steve </w:t>
            </w:r>
            <w:proofErr w:type="spellStart"/>
            <w:r w:rsidRPr="003278BC">
              <w:rPr>
                <w:color w:val="auto"/>
              </w:rPr>
              <w:t>Djetel</w:t>
            </w:r>
            <w:proofErr w:type="spellEnd"/>
            <w:r w:rsidRPr="003278BC">
              <w:rPr>
                <w:color w:val="auto"/>
              </w:rPr>
              <w:t xml:space="preserve"> </w:t>
            </w:r>
            <w:proofErr w:type="spellStart"/>
            <w:r w:rsidRPr="003278BC">
              <w:rPr>
                <w:color w:val="auto"/>
              </w:rPr>
              <w:t>Gothe</w:t>
            </w:r>
            <w:proofErr w:type="spellEnd"/>
            <w:r w:rsidRPr="003278BC">
              <w:rPr>
                <w:color w:val="auto"/>
              </w:rPr>
              <w:t xml:space="preserve"> . “A non-ideal second order thermal model with effects of losses for simulating beta-type </w:t>
            </w:r>
            <w:proofErr w:type="spellStart"/>
            <w:r w:rsidRPr="003278BC">
              <w:rPr>
                <w:color w:val="auto"/>
              </w:rPr>
              <w:t>Stirling</w:t>
            </w:r>
            <w:proofErr w:type="spellEnd"/>
            <w:r w:rsidRPr="003278BC">
              <w:rPr>
                <w:color w:val="auto"/>
              </w:rPr>
              <w:t xml:space="preserve"> refrigerating machine”. International Journal of Refrigeration, 130 (2021) 413-423.</w:t>
            </w:r>
          </w:p>
          <w:p w14:paraId="62D1023D" w14:textId="77777777" w:rsidR="005320E5" w:rsidRPr="003278BC" w:rsidRDefault="00857719" w:rsidP="004C3EA8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proofErr w:type="spellStart"/>
            <w:r w:rsidRPr="003278BC">
              <w:rPr>
                <w:color w:val="auto"/>
              </w:rPr>
              <w:t>Muluken</w:t>
            </w:r>
            <w:proofErr w:type="spellEnd"/>
            <w:r w:rsidRPr="003278BC">
              <w:rPr>
                <w:color w:val="auto"/>
              </w:rPr>
              <w:t xml:space="preserve"> Z. </w:t>
            </w:r>
            <w:proofErr w:type="gramStart"/>
            <w:r w:rsidRPr="003278BC">
              <w:rPr>
                <w:color w:val="auto"/>
              </w:rPr>
              <w:t>GETIE ,</w:t>
            </w:r>
            <w:proofErr w:type="gramEnd"/>
            <w:r w:rsidRPr="003278BC">
              <w:rPr>
                <w:color w:val="auto"/>
              </w:rPr>
              <w:t xml:space="preserve"> François LANZETTA, Sylvie BEGOT  and </w:t>
            </w:r>
            <w:proofErr w:type="spellStart"/>
            <w:r w:rsidRPr="003278BC">
              <w:rPr>
                <w:color w:val="auto"/>
              </w:rPr>
              <w:t>Bimrew</w:t>
            </w:r>
            <w:proofErr w:type="spellEnd"/>
            <w:r w:rsidRPr="003278BC">
              <w:rPr>
                <w:color w:val="auto"/>
              </w:rPr>
              <w:t xml:space="preserve"> T. ADMASSU. “Investigation of thermal and fluidic losses and their effect on the performances of a </w:t>
            </w:r>
            <w:proofErr w:type="spellStart"/>
            <w:r w:rsidRPr="003278BC">
              <w:rPr>
                <w:color w:val="auto"/>
              </w:rPr>
              <w:t>Stirling</w:t>
            </w:r>
            <w:proofErr w:type="spellEnd"/>
            <w:r w:rsidRPr="003278BC">
              <w:rPr>
                <w:color w:val="auto"/>
              </w:rPr>
              <w:t xml:space="preserve"> refrigerator”. ISTE Ltd. London, UK – openscience.fr. 2021</w:t>
            </w:r>
          </w:p>
          <w:p w14:paraId="623E2326" w14:textId="77777777" w:rsidR="00A65DA7" w:rsidRPr="003278BC" w:rsidRDefault="00A35EC9" w:rsidP="004C3EA8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r w:rsidRPr="003278BC">
              <w:rPr>
                <w:color w:val="auto"/>
              </w:rPr>
              <w:t xml:space="preserve">Sylvie </w:t>
            </w:r>
            <w:proofErr w:type="spellStart"/>
            <w:r w:rsidRPr="003278BC">
              <w:rPr>
                <w:color w:val="auto"/>
              </w:rPr>
              <w:t>Bégot</w:t>
            </w:r>
            <w:proofErr w:type="spellEnd"/>
            <w:r w:rsidRPr="003278BC">
              <w:rPr>
                <w:color w:val="auto"/>
              </w:rPr>
              <w:t xml:space="preserve">, </w:t>
            </w:r>
            <w:proofErr w:type="spellStart"/>
            <w:r w:rsidRPr="003278BC">
              <w:rPr>
                <w:color w:val="auto"/>
              </w:rPr>
              <w:t>Muluken</w:t>
            </w:r>
            <w:proofErr w:type="spellEnd"/>
            <w:r w:rsidRPr="003278BC">
              <w:rPr>
                <w:color w:val="auto"/>
              </w:rPr>
              <w:t xml:space="preserve"> Z. </w:t>
            </w:r>
            <w:proofErr w:type="spellStart"/>
            <w:r w:rsidRPr="003278BC">
              <w:rPr>
                <w:color w:val="auto"/>
              </w:rPr>
              <w:t>Getie</w:t>
            </w:r>
            <w:proofErr w:type="spellEnd"/>
            <w:r w:rsidRPr="003278BC">
              <w:rPr>
                <w:color w:val="auto"/>
              </w:rPr>
              <w:t xml:space="preserve">, Alpha Diallo, François </w:t>
            </w:r>
            <w:proofErr w:type="spellStart"/>
            <w:proofErr w:type="gramStart"/>
            <w:r w:rsidRPr="003278BC">
              <w:rPr>
                <w:color w:val="auto"/>
              </w:rPr>
              <w:t>Lanzetta</w:t>
            </w:r>
            <w:proofErr w:type="spellEnd"/>
            <w:r w:rsidRPr="003278BC">
              <w:rPr>
                <w:color w:val="auto"/>
              </w:rPr>
              <w:t xml:space="preserve"> ,</w:t>
            </w:r>
            <w:proofErr w:type="gramEnd"/>
            <w:r w:rsidRPr="003278BC">
              <w:rPr>
                <w:color w:val="auto"/>
              </w:rPr>
              <w:t xml:space="preserve"> </w:t>
            </w:r>
            <w:proofErr w:type="spellStart"/>
            <w:r w:rsidRPr="003278BC">
              <w:rPr>
                <w:color w:val="auto"/>
              </w:rPr>
              <w:t>Magali</w:t>
            </w:r>
            <w:proofErr w:type="spellEnd"/>
            <w:r w:rsidRPr="003278BC">
              <w:rPr>
                <w:color w:val="auto"/>
              </w:rPr>
              <w:t xml:space="preserve"> </w:t>
            </w:r>
            <w:proofErr w:type="spellStart"/>
            <w:r w:rsidRPr="003278BC">
              <w:rPr>
                <w:color w:val="auto"/>
              </w:rPr>
              <w:t>Barthès</w:t>
            </w:r>
            <w:proofErr w:type="spellEnd"/>
            <w:r w:rsidRPr="003278BC">
              <w:rPr>
                <w:color w:val="auto"/>
              </w:rPr>
              <w:t xml:space="preserve"> and   Michel de </w:t>
            </w:r>
            <w:proofErr w:type="spellStart"/>
            <w:r w:rsidRPr="003278BC">
              <w:rPr>
                <w:color w:val="auto"/>
              </w:rPr>
              <w:t>Labachelerie</w:t>
            </w:r>
            <w:proofErr w:type="spellEnd"/>
            <w:r w:rsidRPr="003278BC">
              <w:rPr>
                <w:color w:val="auto"/>
              </w:rPr>
              <w:t xml:space="preserve"> ‘’A Novel Model and Design of a MEMS </w:t>
            </w:r>
            <w:proofErr w:type="spellStart"/>
            <w:r w:rsidRPr="003278BC">
              <w:rPr>
                <w:color w:val="auto"/>
              </w:rPr>
              <w:t>Stirling</w:t>
            </w:r>
            <w:proofErr w:type="spellEnd"/>
            <w:r w:rsidRPr="003278BC">
              <w:rPr>
                <w:color w:val="auto"/>
              </w:rPr>
              <w:t xml:space="preserve"> Engine’’. </w:t>
            </w:r>
          </w:p>
          <w:p w14:paraId="528615B5" w14:textId="77777777" w:rsidR="009225E6" w:rsidRPr="003278BC" w:rsidRDefault="00A35EC9" w:rsidP="00A07C7D">
            <w:pPr>
              <w:pStyle w:val="ListParagraph"/>
              <w:spacing w:line="360" w:lineRule="auto"/>
              <w:ind w:firstLine="0"/>
              <w:rPr>
                <w:color w:val="auto"/>
              </w:rPr>
            </w:pPr>
            <w:r w:rsidRPr="003278BC">
              <w:rPr>
                <w:color w:val="auto"/>
              </w:rPr>
              <w:t>International Journal of Heat and Technology Vol. 39, No. 4, August, 2021, pp. 1037-1046</w:t>
            </w:r>
          </w:p>
          <w:p w14:paraId="1BD4A6A4" w14:textId="4809AF5B" w:rsidR="00364421" w:rsidRPr="003278BC" w:rsidRDefault="00A65DA7" w:rsidP="004C3EA8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r w:rsidRPr="003278BC">
              <w:rPr>
                <w:color w:val="auto"/>
              </w:rPr>
              <w:lastRenderedPageBreak/>
              <w:t>S. BEGOT</w:t>
            </w:r>
            <w:proofErr w:type="gramStart"/>
            <w:r w:rsidRPr="003278BC">
              <w:rPr>
                <w:color w:val="auto"/>
              </w:rPr>
              <w:t>1 ,</w:t>
            </w:r>
            <w:proofErr w:type="gramEnd"/>
            <w:r w:rsidRPr="003278BC">
              <w:rPr>
                <w:color w:val="auto"/>
              </w:rPr>
              <w:t xml:space="preserve"> M. Z. GETIE , A. DIALLO , F. LANZETTA , M. BARTHES , M. de LABACHELERIE</w:t>
            </w:r>
            <w:r w:rsidR="00364421" w:rsidRPr="003278BC">
              <w:rPr>
                <w:color w:val="auto"/>
              </w:rPr>
              <w:t xml:space="preserve"> ‘’ Conception et </w:t>
            </w:r>
            <w:proofErr w:type="spellStart"/>
            <w:r w:rsidR="00364421" w:rsidRPr="003278BC">
              <w:rPr>
                <w:color w:val="auto"/>
              </w:rPr>
              <w:t>modelisation</w:t>
            </w:r>
            <w:proofErr w:type="spellEnd"/>
            <w:r w:rsidR="00364421" w:rsidRPr="003278BC">
              <w:rPr>
                <w:color w:val="auto"/>
              </w:rPr>
              <w:t xml:space="preserve"> </w:t>
            </w:r>
            <w:proofErr w:type="spellStart"/>
            <w:r w:rsidR="00364421" w:rsidRPr="003278BC">
              <w:rPr>
                <w:color w:val="auto"/>
              </w:rPr>
              <w:t>d’une</w:t>
            </w:r>
            <w:proofErr w:type="spellEnd"/>
            <w:r w:rsidR="00364421" w:rsidRPr="003278BC">
              <w:rPr>
                <w:color w:val="auto"/>
              </w:rPr>
              <w:t xml:space="preserve"> micro-machine ´ </w:t>
            </w:r>
            <w:proofErr w:type="spellStart"/>
            <w:r w:rsidR="00364421" w:rsidRPr="003278BC">
              <w:rPr>
                <w:color w:val="auto"/>
              </w:rPr>
              <w:t>Stirling</w:t>
            </w:r>
            <w:proofErr w:type="spellEnd"/>
            <w:r w:rsidR="00364421" w:rsidRPr="003278BC">
              <w:rPr>
                <w:color w:val="auto"/>
              </w:rPr>
              <w:t xml:space="preserve">’’. </w:t>
            </w:r>
            <w:proofErr w:type="spellStart"/>
            <w:r w:rsidR="00364421" w:rsidRPr="003278BC">
              <w:rPr>
                <w:color w:val="auto"/>
              </w:rPr>
              <w:t>Congrès</w:t>
            </w:r>
            <w:proofErr w:type="spellEnd"/>
            <w:r w:rsidR="00364421" w:rsidRPr="003278BC">
              <w:rPr>
                <w:color w:val="auto"/>
              </w:rPr>
              <w:t xml:space="preserve"> </w:t>
            </w:r>
            <w:proofErr w:type="spellStart"/>
            <w:r w:rsidR="00364421" w:rsidRPr="003278BC">
              <w:rPr>
                <w:color w:val="auto"/>
              </w:rPr>
              <w:t>Français</w:t>
            </w:r>
            <w:proofErr w:type="spellEnd"/>
            <w:r w:rsidR="00364421" w:rsidRPr="003278BC">
              <w:rPr>
                <w:color w:val="auto"/>
              </w:rPr>
              <w:t xml:space="preserve"> de </w:t>
            </w:r>
            <w:proofErr w:type="spellStart"/>
            <w:proofErr w:type="gramStart"/>
            <w:r w:rsidR="00364421" w:rsidRPr="003278BC">
              <w:rPr>
                <w:color w:val="auto"/>
              </w:rPr>
              <w:t>Thermique</w:t>
            </w:r>
            <w:proofErr w:type="spellEnd"/>
            <w:r w:rsidR="00364421" w:rsidRPr="003278BC">
              <w:rPr>
                <w:color w:val="auto"/>
              </w:rPr>
              <w:t> ,</w:t>
            </w:r>
            <w:proofErr w:type="gramEnd"/>
            <w:r w:rsidR="00364421" w:rsidRPr="003278BC">
              <w:rPr>
                <w:color w:val="auto"/>
              </w:rPr>
              <w:t xml:space="preserve"> </w:t>
            </w:r>
            <w:proofErr w:type="spellStart"/>
            <w:r w:rsidR="00364421" w:rsidRPr="003278BC">
              <w:rPr>
                <w:color w:val="auto"/>
              </w:rPr>
              <w:t>Belfort,France</w:t>
            </w:r>
            <w:proofErr w:type="spellEnd"/>
            <w:r w:rsidR="00364421" w:rsidRPr="003278BC">
              <w:rPr>
                <w:color w:val="auto"/>
              </w:rPr>
              <w:t>, 2021.</w:t>
            </w:r>
          </w:p>
          <w:p w14:paraId="122ECDEE" w14:textId="2B8F9E10" w:rsidR="00A65DA7" w:rsidRPr="003278BC" w:rsidRDefault="00364421" w:rsidP="00364421">
            <w:pPr>
              <w:pStyle w:val="ListParagraph"/>
              <w:spacing w:line="360" w:lineRule="auto"/>
              <w:ind w:firstLine="0"/>
              <w:rPr>
                <w:color w:val="auto"/>
              </w:rPr>
            </w:pPr>
            <w:r w:rsidRPr="003278BC">
              <w:rPr>
                <w:color w:val="auto"/>
              </w:rPr>
              <w:t xml:space="preserve"> </w:t>
            </w:r>
            <w:hyperlink r:id="rId14" w:history="1">
              <w:r w:rsidR="0050757A" w:rsidRPr="003278BC">
                <w:rPr>
                  <w:rStyle w:val="Hyperlink"/>
                </w:rPr>
                <w:t>https://doi.org/10.25855/SFT2021-068</w:t>
              </w:r>
            </w:hyperlink>
          </w:p>
          <w:p w14:paraId="653AB3EC" w14:textId="70419D23" w:rsidR="0050757A" w:rsidRPr="003278BC" w:rsidRDefault="0050757A" w:rsidP="00662C9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color w:val="auto"/>
              </w:rPr>
            </w:pPr>
            <w:r w:rsidRPr="003278BC">
              <w:rPr>
                <w:color w:val="000000" w:themeColor="text1"/>
              </w:rPr>
              <w:t xml:space="preserve">Sylvie </w:t>
            </w:r>
            <w:proofErr w:type="spellStart"/>
            <w:r w:rsidRPr="003278BC">
              <w:rPr>
                <w:color w:val="000000" w:themeColor="text1"/>
              </w:rPr>
              <w:t>Bégot</w:t>
            </w:r>
            <w:proofErr w:type="spellEnd"/>
            <w:r w:rsidRPr="003278BC">
              <w:rPr>
                <w:color w:val="000000" w:themeColor="text1"/>
              </w:rPr>
              <w:t>, </w:t>
            </w:r>
            <w:proofErr w:type="spellStart"/>
            <w:r w:rsidRPr="003278BC">
              <w:rPr>
                <w:color w:val="000000" w:themeColor="text1"/>
              </w:rPr>
              <w:t>Muluken</w:t>
            </w:r>
            <w:proofErr w:type="spellEnd"/>
            <w:r w:rsidRPr="003278BC">
              <w:rPr>
                <w:color w:val="000000" w:themeColor="text1"/>
              </w:rPr>
              <w:t xml:space="preserve"> GETIE, Alpha Diallo, François </w:t>
            </w:r>
            <w:proofErr w:type="spellStart"/>
            <w:r w:rsidRPr="003278BC">
              <w:rPr>
                <w:color w:val="000000" w:themeColor="text1"/>
              </w:rPr>
              <w:t>Lanzetta</w:t>
            </w:r>
            <w:proofErr w:type="spellEnd"/>
            <w:r w:rsidRPr="003278BC">
              <w:rPr>
                <w:color w:val="000000" w:themeColor="text1"/>
              </w:rPr>
              <w:t>, </w:t>
            </w:r>
            <w:proofErr w:type="spellStart"/>
            <w:r w:rsidRPr="003278BC">
              <w:rPr>
                <w:color w:val="000000" w:themeColor="text1"/>
              </w:rPr>
              <w:t>Magali</w:t>
            </w:r>
            <w:proofErr w:type="spellEnd"/>
            <w:r w:rsidRPr="003278BC">
              <w:rPr>
                <w:color w:val="000000" w:themeColor="text1"/>
              </w:rPr>
              <w:t xml:space="preserve"> </w:t>
            </w:r>
            <w:proofErr w:type="spellStart"/>
            <w:r w:rsidRPr="003278BC">
              <w:rPr>
                <w:color w:val="000000" w:themeColor="text1"/>
              </w:rPr>
              <w:t>Barthès</w:t>
            </w:r>
            <w:proofErr w:type="spellEnd"/>
            <w:r w:rsidRPr="003278BC">
              <w:rPr>
                <w:color w:val="000000" w:themeColor="text1"/>
              </w:rPr>
              <w:t xml:space="preserve"> and Michel de </w:t>
            </w:r>
            <w:proofErr w:type="spellStart"/>
            <w:r w:rsidRPr="003278BC">
              <w:rPr>
                <w:color w:val="000000" w:themeColor="text1"/>
              </w:rPr>
              <w:t>Labachelerie</w:t>
            </w:r>
            <w:proofErr w:type="spellEnd"/>
            <w:r w:rsidRPr="003278BC">
              <w:rPr>
                <w:color w:val="000000" w:themeColor="text1"/>
              </w:rPr>
              <w:t xml:space="preserve">. ‘’A novel model and design of a MEMS </w:t>
            </w:r>
            <w:proofErr w:type="spellStart"/>
            <w:r w:rsidRPr="003278BC">
              <w:rPr>
                <w:color w:val="000000" w:themeColor="text1"/>
              </w:rPr>
              <w:t>Stirling</w:t>
            </w:r>
            <w:proofErr w:type="spellEnd"/>
            <w:r w:rsidRPr="003278BC">
              <w:rPr>
                <w:color w:val="000000" w:themeColor="text1"/>
              </w:rPr>
              <w:t xml:space="preserve"> cooler for local refrigeration’’</w:t>
            </w:r>
            <w:r w:rsidRPr="003278BC">
              <w:rPr>
                <w:color w:val="000000" w:themeColor="text1"/>
                <w:shd w:val="clear" w:color="auto" w:fill="FFFFFF"/>
              </w:rPr>
              <w:t xml:space="preserve"> l9</w:t>
            </w:r>
            <w:r w:rsidRPr="003278BC">
              <w:rPr>
                <w:color w:val="000000" w:themeColor="text1"/>
                <w:shd w:val="clear" w:color="auto" w:fill="FFFFFF"/>
                <w:vertAlign w:val="superscript"/>
              </w:rPr>
              <w:t>th</w:t>
            </w:r>
            <w:r w:rsidRPr="003278BC">
              <w:rPr>
                <w:color w:val="000000" w:themeColor="text1"/>
                <w:shd w:val="clear" w:color="auto" w:fill="FFFFFF"/>
              </w:rPr>
              <w:t xml:space="preserve"> International </w:t>
            </w:r>
            <w:proofErr w:type="spellStart"/>
            <w:r w:rsidRPr="003278BC">
              <w:rPr>
                <w:color w:val="000000" w:themeColor="text1"/>
                <w:shd w:val="clear" w:color="auto" w:fill="FFFFFF"/>
              </w:rPr>
              <w:t>Stirling</w:t>
            </w:r>
            <w:proofErr w:type="spellEnd"/>
            <w:r w:rsidRPr="003278BC">
              <w:rPr>
                <w:color w:val="000000" w:themeColor="text1"/>
                <w:shd w:val="clear" w:color="auto" w:fill="FFFFFF"/>
              </w:rPr>
              <w:t xml:space="preserve"> Engine Conference (ISEC 2021).</w:t>
            </w:r>
            <w:r w:rsidRPr="003278BC">
              <w:rPr>
                <w:rFonts w:eastAsiaTheme="minorHAnsi"/>
                <w:color w:val="000000" w:themeColor="text1"/>
              </w:rPr>
              <w:t xml:space="preserve"> </w:t>
            </w:r>
            <w:r w:rsidRPr="003278BC">
              <w:rPr>
                <w:color w:val="000000" w:themeColor="text1"/>
              </w:rPr>
              <w:t xml:space="preserve"> </w:t>
            </w:r>
            <w:hyperlink r:id="rId15" w:history="1">
              <w:r w:rsidRPr="003278BC">
                <w:rPr>
                  <w:rStyle w:val="Hyperlink"/>
                </w:rPr>
                <w:t>https://doi.org/10.1051/e3sconf/202131310001</w:t>
              </w:r>
            </w:hyperlink>
          </w:p>
        </w:tc>
      </w:tr>
      <w:tr w:rsidR="00322FC2" w:rsidRPr="003278BC" w14:paraId="6D14FD19" w14:textId="77777777" w:rsidTr="00BA08DC">
        <w:trPr>
          <w:trHeight w:val="503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A1479" w14:textId="77777777" w:rsidR="005320E5" w:rsidRPr="003278BC" w:rsidRDefault="005320E5" w:rsidP="005320E5">
            <w:pPr>
              <w:ind w:left="-30" w:firstLine="30"/>
              <w:rPr>
                <w:color w:val="auto"/>
              </w:rPr>
            </w:pPr>
            <w:r w:rsidRPr="003278BC">
              <w:rPr>
                <w:color w:val="auto"/>
              </w:rPr>
              <w:lastRenderedPageBreak/>
              <w:t>Briefly list the most recent professional development activities</w:t>
            </w:r>
          </w:p>
        </w:tc>
        <w:tc>
          <w:tcPr>
            <w:tcW w:w="9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6D439" w14:textId="77777777" w:rsidR="005320E5" w:rsidRPr="003278BC" w:rsidRDefault="005A73C6" w:rsidP="005320E5">
            <w:pPr>
              <w:pStyle w:val="ListParagraph"/>
              <w:numPr>
                <w:ilvl w:val="0"/>
                <w:numId w:val="8"/>
              </w:numPr>
              <w:rPr>
                <w:color w:val="auto"/>
              </w:rPr>
            </w:pPr>
            <w:r w:rsidRPr="003278BC">
              <w:rPr>
                <w:color w:val="auto"/>
              </w:rPr>
              <w:t xml:space="preserve">Consultancy service </w:t>
            </w:r>
          </w:p>
          <w:p w14:paraId="1CF881CF" w14:textId="77777777" w:rsidR="005A73C6" w:rsidRPr="003278BC" w:rsidRDefault="005A73C6" w:rsidP="005320E5">
            <w:pPr>
              <w:pStyle w:val="ListParagraph"/>
              <w:numPr>
                <w:ilvl w:val="0"/>
                <w:numId w:val="8"/>
              </w:numPr>
              <w:rPr>
                <w:color w:val="auto"/>
              </w:rPr>
            </w:pPr>
            <w:r w:rsidRPr="003278BC">
              <w:rPr>
                <w:color w:val="auto"/>
              </w:rPr>
              <w:t xml:space="preserve">Research in Energy areas </w:t>
            </w:r>
          </w:p>
          <w:p w14:paraId="4EF02053" w14:textId="43A9D535" w:rsidR="003278BC" w:rsidRPr="003278BC" w:rsidRDefault="003278BC" w:rsidP="005320E5">
            <w:pPr>
              <w:pStyle w:val="ListParagraph"/>
              <w:numPr>
                <w:ilvl w:val="0"/>
                <w:numId w:val="8"/>
              </w:numPr>
              <w:rPr>
                <w:color w:val="auto"/>
              </w:rPr>
            </w:pPr>
            <w:r w:rsidRPr="003278BC">
              <w:rPr>
                <w:color w:val="auto"/>
              </w:rPr>
              <w:t xml:space="preserve">Advisory board member for Amhara metal industry </w:t>
            </w:r>
          </w:p>
        </w:tc>
      </w:tr>
    </w:tbl>
    <w:p w14:paraId="593E9CF8" w14:textId="7A059A87" w:rsidR="006A06C7" w:rsidRDefault="006A06C7"/>
    <w:p w14:paraId="44061DA9" w14:textId="39ACB689" w:rsidR="0051317B" w:rsidRDefault="0051317B"/>
    <w:sectPr w:rsidR="0051317B" w:rsidSect="00BA08D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F58D1"/>
    <w:multiLevelType w:val="hybridMultilevel"/>
    <w:tmpl w:val="1572F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50FBA"/>
    <w:multiLevelType w:val="hybridMultilevel"/>
    <w:tmpl w:val="CF14B8CA"/>
    <w:lvl w:ilvl="0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2AE832C7"/>
    <w:multiLevelType w:val="hybridMultilevel"/>
    <w:tmpl w:val="8BA4B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D725BF"/>
    <w:multiLevelType w:val="hybridMultilevel"/>
    <w:tmpl w:val="A75CE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053F9E"/>
    <w:multiLevelType w:val="hybridMultilevel"/>
    <w:tmpl w:val="C3AC27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C2794B"/>
    <w:multiLevelType w:val="hybridMultilevel"/>
    <w:tmpl w:val="F34EAB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DA5700"/>
    <w:multiLevelType w:val="hybridMultilevel"/>
    <w:tmpl w:val="D5E666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00387B"/>
    <w:multiLevelType w:val="hybridMultilevel"/>
    <w:tmpl w:val="2C8674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86B01"/>
    <w:multiLevelType w:val="hybridMultilevel"/>
    <w:tmpl w:val="222A10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53FBA"/>
    <w:multiLevelType w:val="hybridMultilevel"/>
    <w:tmpl w:val="20ACD706"/>
    <w:lvl w:ilvl="0" w:tplc="94506FB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CA44D8"/>
    <w:multiLevelType w:val="hybridMultilevel"/>
    <w:tmpl w:val="AE6E41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25E6D"/>
    <w:multiLevelType w:val="hybridMultilevel"/>
    <w:tmpl w:val="20ACD706"/>
    <w:lvl w:ilvl="0" w:tplc="94506FB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3366D"/>
    <w:multiLevelType w:val="hybridMultilevel"/>
    <w:tmpl w:val="75B405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C74258"/>
    <w:multiLevelType w:val="hybridMultilevel"/>
    <w:tmpl w:val="6B38C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64FC0"/>
    <w:multiLevelType w:val="hybridMultilevel"/>
    <w:tmpl w:val="9A8EC3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4"/>
  </w:num>
  <w:num w:numId="4">
    <w:abstractNumId w:val="5"/>
  </w:num>
  <w:num w:numId="5">
    <w:abstractNumId w:val="8"/>
  </w:num>
  <w:num w:numId="6">
    <w:abstractNumId w:val="7"/>
  </w:num>
  <w:num w:numId="7">
    <w:abstractNumId w:val="6"/>
  </w:num>
  <w:num w:numId="8">
    <w:abstractNumId w:val="12"/>
  </w:num>
  <w:num w:numId="9">
    <w:abstractNumId w:val="13"/>
  </w:num>
  <w:num w:numId="10">
    <w:abstractNumId w:val="0"/>
  </w:num>
  <w:num w:numId="11">
    <w:abstractNumId w:val="1"/>
  </w:num>
  <w:num w:numId="12">
    <w:abstractNumId w:val="2"/>
  </w:num>
  <w:num w:numId="13">
    <w:abstractNumId w:val="11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DITMDSwMzE1NTJR2l4NTi4sz8PJAC41oAX7NYLiwAAAA="/>
  </w:docVars>
  <w:rsids>
    <w:rsidRoot w:val="00BA08DC"/>
    <w:rsid w:val="001F18CE"/>
    <w:rsid w:val="002B0011"/>
    <w:rsid w:val="00304365"/>
    <w:rsid w:val="00322FC2"/>
    <w:rsid w:val="00323C7A"/>
    <w:rsid w:val="003278BC"/>
    <w:rsid w:val="003338B5"/>
    <w:rsid w:val="00364421"/>
    <w:rsid w:val="00364E3F"/>
    <w:rsid w:val="003C7663"/>
    <w:rsid w:val="004C325E"/>
    <w:rsid w:val="004C3EA8"/>
    <w:rsid w:val="004C6BC7"/>
    <w:rsid w:val="0050757A"/>
    <w:rsid w:val="0051317B"/>
    <w:rsid w:val="005320E5"/>
    <w:rsid w:val="005A73C6"/>
    <w:rsid w:val="005F0D74"/>
    <w:rsid w:val="00662C96"/>
    <w:rsid w:val="006A06C7"/>
    <w:rsid w:val="007A28E1"/>
    <w:rsid w:val="00812DB0"/>
    <w:rsid w:val="00857719"/>
    <w:rsid w:val="008956C9"/>
    <w:rsid w:val="008A3114"/>
    <w:rsid w:val="008C66E6"/>
    <w:rsid w:val="0090795E"/>
    <w:rsid w:val="009225E6"/>
    <w:rsid w:val="009708AF"/>
    <w:rsid w:val="009868A3"/>
    <w:rsid w:val="00993981"/>
    <w:rsid w:val="00995086"/>
    <w:rsid w:val="009E702C"/>
    <w:rsid w:val="00A07C7D"/>
    <w:rsid w:val="00A20509"/>
    <w:rsid w:val="00A27666"/>
    <w:rsid w:val="00A35EC9"/>
    <w:rsid w:val="00A4171A"/>
    <w:rsid w:val="00A65DA7"/>
    <w:rsid w:val="00AF09E3"/>
    <w:rsid w:val="00B300D4"/>
    <w:rsid w:val="00BA08DC"/>
    <w:rsid w:val="00BD1C9B"/>
    <w:rsid w:val="00C300EF"/>
    <w:rsid w:val="00C4593A"/>
    <w:rsid w:val="00C664B8"/>
    <w:rsid w:val="00E3614C"/>
    <w:rsid w:val="00E6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31DB4"/>
  <w15:docId w15:val="{8289C5EC-D2D4-46A0-9E2A-88B7B52C0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08DC"/>
    <w:pPr>
      <w:spacing w:after="0" w:line="240" w:lineRule="auto"/>
    </w:pPr>
    <w:rPr>
      <w:rFonts w:ascii="Times New Roman" w:eastAsia="Times New Roman" w:hAnsi="Times New Roman" w:cs="Times New Roman"/>
      <w:color w:val="696867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71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8DC"/>
    <w:pPr>
      <w:ind w:left="720"/>
      <w:contextualSpacing/>
    </w:pPr>
  </w:style>
  <w:style w:type="table" w:styleId="TableGrid">
    <w:name w:val="Table Grid"/>
    <w:basedOn w:val="TableNormal"/>
    <w:uiPriority w:val="39"/>
    <w:rsid w:val="00BA08DC"/>
    <w:pPr>
      <w:spacing w:after="0" w:line="240" w:lineRule="auto"/>
      <w:ind w:left="720" w:hanging="720"/>
      <w:jc w:val="both"/>
    </w:pPr>
    <w:rPr>
      <w:rFonts w:ascii="Calibri" w:eastAsia="Calibri" w:hAnsi="Calibri" w:cs="Times New Roman"/>
      <w:lang w:val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5086"/>
    <w:rPr>
      <w:rFonts w:ascii="Segoe UI" w:eastAsiaTheme="minorHAnsi" w:hAnsi="Segoe UI" w:cs="Segoe UI"/>
      <w:color w:val="aut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086"/>
    <w:rPr>
      <w:rFonts w:ascii="Segoe UI" w:hAnsi="Segoe UI" w:cs="Segoe UI"/>
      <w:sz w:val="18"/>
      <w:szCs w:val="18"/>
      <w:lang w:val="en-US"/>
    </w:rPr>
  </w:style>
  <w:style w:type="paragraph" w:customStyle="1" w:styleId="CVNormal-FirstLine">
    <w:name w:val="CV Normal - First Line"/>
    <w:basedOn w:val="Normal"/>
    <w:next w:val="Normal"/>
    <w:rsid w:val="00E615D8"/>
    <w:pPr>
      <w:suppressAutoHyphens/>
      <w:spacing w:before="74"/>
      <w:ind w:left="113" w:right="113"/>
    </w:pPr>
    <w:rPr>
      <w:rFonts w:ascii="Arial Narrow" w:hAnsi="Arial Narrow"/>
      <w:color w:val="auto"/>
      <w:sz w:val="20"/>
      <w:szCs w:val="20"/>
      <w:lang w:eastAsia="ar-SA"/>
    </w:rPr>
  </w:style>
  <w:style w:type="character" w:styleId="Hyperlink">
    <w:name w:val="Hyperlink"/>
    <w:basedOn w:val="DefaultParagraphFont"/>
    <w:unhideWhenUsed/>
    <w:rsid w:val="005320E5"/>
    <w:rPr>
      <w:color w:val="0000FF"/>
      <w:u w:val="single"/>
    </w:rPr>
  </w:style>
  <w:style w:type="character" w:customStyle="1" w:styleId="a-size-base">
    <w:name w:val="a-size-base"/>
    <w:basedOn w:val="DefaultParagraphFont"/>
    <w:rsid w:val="005320E5"/>
  </w:style>
  <w:style w:type="character" w:customStyle="1" w:styleId="Heading1Char">
    <w:name w:val="Heading 1 Char"/>
    <w:basedOn w:val="DefaultParagraphFont"/>
    <w:link w:val="Heading1"/>
    <w:uiPriority w:val="9"/>
    <w:rsid w:val="0085771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075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22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manticscholar.org/author/Muluken-Zegeye/98524047" TargetMode="External"/><Relationship Id="rId13" Type="http://schemas.openxmlformats.org/officeDocument/2006/relationships/hyperlink" Target="https://www.sft.asso.fr/DOIeditions/CFT2020/PDF/70_doi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emanticscholar.org/author/Tomas-Cherkos/120104514" TargetMode="External"/><Relationship Id="rId12" Type="http://schemas.openxmlformats.org/officeDocument/2006/relationships/hyperlink" Target="https://www.amazon.co.uk/Analysis-Challenges-Strategic-Approach-Enterprises-ebook/dp/B0755H2Q5N/ref=sr_1_1?qid=1569585704&amp;refinements=p_27%3ATomas+Cherkos++and+Muluken+Zegeye&amp;s=digital-text&amp;sr=1-1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javascript:void(0)" TargetMode="External"/><Relationship Id="rId11" Type="http://schemas.openxmlformats.org/officeDocument/2006/relationships/hyperlink" Target="https://link.springer.com/journal/40092/14/2/page/1" TargetMode="External"/><Relationship Id="rId5" Type="http://schemas.openxmlformats.org/officeDocument/2006/relationships/hyperlink" Target="http://www.jemat.org/article_91185.html" TargetMode="External"/><Relationship Id="rId15" Type="http://schemas.openxmlformats.org/officeDocument/2006/relationships/hyperlink" Target="https://doi.org/10.1051/e3sconf/202131310001" TargetMode="External"/><Relationship Id="rId10" Type="http://schemas.openxmlformats.org/officeDocument/2006/relationships/hyperlink" Target="https://www.semanticscholar.org/author/Muralidhar-Avvari/1005135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emanticscholar.org/author/Shimelis-Tilahun/84337683" TargetMode="External"/><Relationship Id="rId14" Type="http://schemas.openxmlformats.org/officeDocument/2006/relationships/hyperlink" Target="https://doi.org/10.25855/SFT2021-0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84</Words>
  <Characters>789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ilu Shimels</dc:creator>
  <cp:lastModifiedBy>GEBE</cp:lastModifiedBy>
  <cp:revision>2</cp:revision>
  <cp:lastPrinted>2022-01-31T07:12:00Z</cp:lastPrinted>
  <dcterms:created xsi:type="dcterms:W3CDTF">2022-03-09T12:29:00Z</dcterms:created>
  <dcterms:modified xsi:type="dcterms:W3CDTF">2022-03-09T12:29:00Z</dcterms:modified>
</cp:coreProperties>
</file>